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F9ED3" w14:textId="0E57CC00" w:rsidR="00E252DD" w:rsidRPr="009E3CD8" w:rsidRDefault="00E252DD" w:rsidP="00E252DD">
      <w:pPr>
        <w:jc w:val="center"/>
        <w:rPr>
          <w:rFonts w:ascii="Times New Roman" w:hAnsi="Times New Roman" w:cs="Times New Roman"/>
          <w:sz w:val="28"/>
          <w:szCs w:val="28"/>
        </w:rPr>
      </w:pPr>
      <w:r w:rsidRPr="009E3CD8">
        <w:rPr>
          <w:rFonts w:ascii="Times New Roman" w:hAnsi="Times New Roman" w:cs="Times New Roman"/>
          <w:b/>
          <w:bCs/>
          <w:sz w:val="28"/>
          <w:szCs w:val="28"/>
        </w:rPr>
        <w:t>Příloha č. 3 – Klasifikace vad a termíny k jejich zpracování</w:t>
      </w:r>
    </w:p>
    <w:p w14:paraId="6D7C1F64" w14:textId="6FBC9D49" w:rsidR="00E252DD" w:rsidRPr="009E3CD8" w:rsidRDefault="00E252DD" w:rsidP="00E252DD">
      <w:pPr>
        <w:spacing w:after="57"/>
        <w:ind w:left="-15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9E3CD8">
        <w:rPr>
          <w:rFonts w:ascii="Times New Roman" w:hAnsi="Times New Roman" w:cs="Times New Roman"/>
          <w:color w:val="000000"/>
          <w:sz w:val="24"/>
          <w:szCs w:val="24"/>
        </w:rPr>
        <w:t>V případě, že se během používání v</w:t>
      </w:r>
      <w:r w:rsidR="00AA5329">
        <w:rPr>
          <w:rFonts w:ascii="Times New Roman" w:hAnsi="Times New Roman" w:cs="Times New Roman"/>
          <w:color w:val="000000"/>
          <w:sz w:val="24"/>
          <w:szCs w:val="24"/>
        </w:rPr>
        <w:t> Služeb AIS CR</w:t>
      </w:r>
      <w:r w:rsidRPr="009E3CD8">
        <w:rPr>
          <w:rFonts w:ascii="Times New Roman" w:hAnsi="Times New Roman" w:cs="Times New Roman"/>
          <w:color w:val="000000"/>
          <w:sz w:val="24"/>
          <w:szCs w:val="24"/>
        </w:rPr>
        <w:t xml:space="preserve"> vyskytnou vady, Zhotovitel zajistí opravu závad bránících řádné funkčnosti </w:t>
      </w:r>
      <w:r w:rsidR="00AA5329">
        <w:rPr>
          <w:rFonts w:ascii="Times New Roman" w:hAnsi="Times New Roman" w:cs="Times New Roman"/>
          <w:color w:val="000000"/>
          <w:sz w:val="24"/>
          <w:szCs w:val="24"/>
        </w:rPr>
        <w:t>Služeb AIS CR</w:t>
      </w:r>
      <w:r w:rsidRPr="009E3CD8">
        <w:rPr>
          <w:rFonts w:ascii="Times New Roman" w:hAnsi="Times New Roman" w:cs="Times New Roman"/>
          <w:color w:val="000000"/>
          <w:sz w:val="24"/>
          <w:szCs w:val="24"/>
        </w:rPr>
        <w:t xml:space="preserve"> neprodleně. Jednotlivé typy závad a stanovení termínu pro jejich odstranění jsou uvedeny níže. Oznámení o vadě bude Objednatel zasílat písemně (elektronicky). Kromě toho mohou být, například v urgentních případech, závady informativně oznamovány </w:t>
      </w:r>
      <w:r w:rsidR="00501422">
        <w:rPr>
          <w:rFonts w:ascii="Times New Roman" w:hAnsi="Times New Roman" w:cs="Times New Roman"/>
          <w:color w:val="000000"/>
          <w:sz w:val="24"/>
          <w:szCs w:val="24"/>
        </w:rPr>
        <w:t>Zhotoviteli</w:t>
      </w:r>
      <w:r w:rsidRPr="009E3CD8">
        <w:rPr>
          <w:rFonts w:ascii="Times New Roman" w:hAnsi="Times New Roman" w:cs="Times New Roman"/>
          <w:color w:val="000000"/>
          <w:sz w:val="24"/>
          <w:szCs w:val="24"/>
        </w:rPr>
        <w:t xml:space="preserve"> telefonicky.</w:t>
      </w:r>
    </w:p>
    <w:p w14:paraId="4DCD3CD5" w14:textId="77777777" w:rsidR="00E252DD" w:rsidRPr="009E3CD8" w:rsidRDefault="00E252DD" w:rsidP="00E252DD">
      <w:pPr>
        <w:spacing w:after="57"/>
        <w:ind w:left="-15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55A39ACF" w14:textId="77777777" w:rsidR="00E252DD" w:rsidRPr="009E3CD8" w:rsidRDefault="00E252DD" w:rsidP="00E252DD">
      <w:pPr>
        <w:spacing w:after="57"/>
        <w:ind w:left="-15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9E3CD8">
        <w:rPr>
          <w:rFonts w:ascii="Times New Roman" w:hAnsi="Times New Roman" w:cs="Times New Roman"/>
          <w:b/>
          <w:bCs/>
          <w:color w:val="000000"/>
          <w:sz w:val="24"/>
          <w:szCs w:val="24"/>
        </w:rPr>
        <w:t>Klasifikace závad:</w:t>
      </w:r>
    </w:p>
    <w:p w14:paraId="0076D277" w14:textId="12F7BD60" w:rsidR="00E252DD" w:rsidRPr="009E3CD8" w:rsidRDefault="00E252DD" w:rsidP="00E252DD">
      <w:pPr>
        <w:spacing w:after="57"/>
        <w:ind w:left="-15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9E3CD8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="00185695">
        <w:rPr>
          <w:rFonts w:ascii="Times New Roman" w:hAnsi="Times New Roman" w:cs="Times New Roman"/>
          <w:color w:val="000000"/>
          <w:sz w:val="24"/>
          <w:szCs w:val="24"/>
        </w:rPr>
        <w:t xml:space="preserve"> –</w:t>
      </w:r>
      <w:r w:rsidR="00185695">
        <w:t xml:space="preserve"> k</w:t>
      </w:r>
      <w:r w:rsidRPr="009E3CD8">
        <w:rPr>
          <w:rFonts w:ascii="Times New Roman" w:hAnsi="Times New Roman" w:cs="Times New Roman"/>
          <w:color w:val="000000"/>
          <w:sz w:val="24"/>
          <w:szCs w:val="24"/>
        </w:rPr>
        <w:t xml:space="preserve">ritická chyba je taková, která znemožňuje </w:t>
      </w:r>
      <w:r w:rsidR="005C4CCD">
        <w:rPr>
          <w:rFonts w:ascii="Times New Roman" w:hAnsi="Times New Roman" w:cs="Times New Roman"/>
          <w:color w:val="000000"/>
          <w:sz w:val="24"/>
          <w:szCs w:val="24"/>
        </w:rPr>
        <w:t>Služby AIS CR</w:t>
      </w:r>
      <w:r w:rsidRPr="009E3CD8">
        <w:rPr>
          <w:rFonts w:ascii="Times New Roman" w:hAnsi="Times New Roman" w:cs="Times New Roman"/>
          <w:color w:val="000000"/>
          <w:sz w:val="24"/>
          <w:szCs w:val="24"/>
        </w:rPr>
        <w:t xml:space="preserve"> spustit a používat. Jedná se zejména o situace, kdy havaruje databázový, webový nebo aplikační server, případně jakákoliv další serverová softwarová část neumožňující spuštění.</w:t>
      </w:r>
    </w:p>
    <w:p w14:paraId="6974DBD8" w14:textId="23CB84D6" w:rsidR="00E252DD" w:rsidRPr="009E3CD8" w:rsidRDefault="00E252DD" w:rsidP="00E252DD">
      <w:pPr>
        <w:spacing w:after="57"/>
        <w:ind w:left="-15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9E3CD8">
        <w:rPr>
          <w:rFonts w:ascii="Times New Roman" w:hAnsi="Times New Roman" w:cs="Times New Roman"/>
          <w:color w:val="000000"/>
          <w:sz w:val="24"/>
          <w:szCs w:val="24"/>
        </w:rPr>
        <w:t>B</w:t>
      </w:r>
      <w:r w:rsidR="00185695">
        <w:rPr>
          <w:rFonts w:ascii="Times New Roman" w:hAnsi="Times New Roman" w:cs="Times New Roman"/>
          <w:color w:val="000000"/>
          <w:sz w:val="24"/>
          <w:szCs w:val="24"/>
        </w:rPr>
        <w:t xml:space="preserve"> –</w:t>
      </w:r>
      <w:r w:rsidR="00185695">
        <w:t xml:space="preserve"> </w:t>
      </w:r>
      <w:r w:rsidRPr="009E3CD8">
        <w:rPr>
          <w:rFonts w:ascii="Times New Roman" w:hAnsi="Times New Roman" w:cs="Times New Roman"/>
          <w:color w:val="000000"/>
          <w:sz w:val="24"/>
          <w:szCs w:val="24"/>
        </w:rPr>
        <w:t>vážná chyba je taková, která znemožňuje použití klíčové funkcionality, kdy dochází ke ztrátě dat nebo závažné chybě způsobující nestabilitu software.</w:t>
      </w:r>
    </w:p>
    <w:p w14:paraId="4322EBA6" w14:textId="7961EDA8" w:rsidR="00E252DD" w:rsidRPr="009E3CD8" w:rsidRDefault="00E252DD" w:rsidP="00E252DD">
      <w:pPr>
        <w:spacing w:after="57"/>
        <w:ind w:left="-15"/>
        <w:jc w:val="both"/>
        <w:rPr>
          <w:rFonts w:ascii="Times New Roman" w:hAnsi="Times New Roman" w:cs="Times New Roman"/>
          <w:sz w:val="24"/>
          <w:szCs w:val="24"/>
        </w:rPr>
      </w:pPr>
      <w:r w:rsidRPr="009E3CD8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="0018569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E3CD8">
        <w:rPr>
          <w:rFonts w:ascii="Times New Roman" w:hAnsi="Times New Roman" w:cs="Times New Roman"/>
          <w:color w:val="000000"/>
          <w:sz w:val="24"/>
          <w:szCs w:val="24"/>
        </w:rPr>
        <w:t>– chyba nebo částečná ztráta funkcionality software, kdy se funkcionalita svým zpracováním liší od původního zadání nebo chybí v rozsahu, který neznemožňuje uživatelům dílo či funkcionalitu používat.</w:t>
      </w:r>
    </w:p>
    <w:p w14:paraId="2DB7201D" w14:textId="77777777" w:rsidR="00E252DD" w:rsidRPr="009E3CD8" w:rsidRDefault="00E252DD" w:rsidP="00E252DD">
      <w:pPr>
        <w:spacing w:after="57"/>
        <w:ind w:left="-15"/>
        <w:jc w:val="both"/>
        <w:rPr>
          <w:rFonts w:ascii="Times New Roman" w:hAnsi="Times New Roman" w:cs="Times New Roman"/>
          <w:sz w:val="24"/>
          <w:szCs w:val="24"/>
        </w:rPr>
      </w:pPr>
    </w:p>
    <w:p w14:paraId="6557C616" w14:textId="0CC2DCD8" w:rsidR="00E252DD" w:rsidRPr="009E3CD8" w:rsidRDefault="00E252DD" w:rsidP="00E252DD">
      <w:pPr>
        <w:spacing w:after="57"/>
        <w:ind w:left="-15"/>
        <w:jc w:val="both"/>
        <w:rPr>
          <w:rFonts w:ascii="Times New Roman" w:hAnsi="Times New Roman" w:cs="Times New Roman"/>
          <w:sz w:val="24"/>
          <w:szCs w:val="24"/>
        </w:rPr>
      </w:pPr>
      <w:r w:rsidRPr="009E3CD8">
        <w:rPr>
          <w:rFonts w:ascii="Times New Roman" w:hAnsi="Times New Roman" w:cs="Times New Roman"/>
          <w:sz w:val="24"/>
          <w:szCs w:val="24"/>
        </w:rPr>
        <w:t xml:space="preserve">Zhotovitel je povinen </w:t>
      </w:r>
      <w:r w:rsidR="00292DCE">
        <w:rPr>
          <w:rFonts w:ascii="Times New Roman" w:hAnsi="Times New Roman" w:cs="Times New Roman"/>
          <w:sz w:val="24"/>
          <w:szCs w:val="24"/>
        </w:rPr>
        <w:t xml:space="preserve">bez zbytečného odkladu reagovat na oznámení o vadách, stanovit odhadovaný termín vyřešení a </w:t>
      </w:r>
      <w:r w:rsidRPr="009E3CD8">
        <w:rPr>
          <w:rFonts w:ascii="Times New Roman" w:hAnsi="Times New Roman" w:cs="Times New Roman"/>
          <w:sz w:val="24"/>
          <w:szCs w:val="24"/>
        </w:rPr>
        <w:t>zahájit řešení vad nejpozději v následujících termínech:</w:t>
      </w:r>
    </w:p>
    <w:p w14:paraId="735713C1" w14:textId="1C53931D" w:rsidR="00E252DD" w:rsidRPr="009E3CD8" w:rsidRDefault="00E252DD" w:rsidP="00E252DD">
      <w:pPr>
        <w:widowControl w:val="0"/>
        <w:numPr>
          <w:ilvl w:val="0"/>
          <w:numId w:val="34"/>
        </w:numPr>
        <w:suppressAutoHyphens/>
        <w:spacing w:after="57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3CD8">
        <w:rPr>
          <w:rFonts w:ascii="Times New Roman" w:hAnsi="Times New Roman" w:cs="Times New Roman"/>
          <w:sz w:val="24"/>
          <w:szCs w:val="24"/>
        </w:rPr>
        <w:t xml:space="preserve">kategorie A) do </w:t>
      </w:r>
      <w:r w:rsidR="00BC607C">
        <w:rPr>
          <w:rFonts w:ascii="Times New Roman" w:hAnsi="Times New Roman" w:cs="Times New Roman"/>
          <w:sz w:val="24"/>
          <w:szCs w:val="24"/>
        </w:rPr>
        <w:t>12</w:t>
      </w:r>
      <w:r w:rsidRPr="009E3CD8">
        <w:rPr>
          <w:rFonts w:ascii="Times New Roman" w:hAnsi="Times New Roman" w:cs="Times New Roman"/>
          <w:sz w:val="24"/>
          <w:szCs w:val="24"/>
        </w:rPr>
        <w:t xml:space="preserve"> hodin od oznámení</w:t>
      </w:r>
      <w:r w:rsidR="008C067A">
        <w:rPr>
          <w:rFonts w:ascii="Times New Roman" w:hAnsi="Times New Roman" w:cs="Times New Roman"/>
          <w:sz w:val="24"/>
          <w:szCs w:val="24"/>
        </w:rPr>
        <w:t>;</w:t>
      </w:r>
    </w:p>
    <w:p w14:paraId="6E9DC42D" w14:textId="4D3F6E24" w:rsidR="00E252DD" w:rsidRPr="009E3CD8" w:rsidRDefault="00E252DD" w:rsidP="00E252DD">
      <w:pPr>
        <w:widowControl w:val="0"/>
        <w:numPr>
          <w:ilvl w:val="0"/>
          <w:numId w:val="34"/>
        </w:numPr>
        <w:suppressAutoHyphens/>
        <w:spacing w:after="57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3CD8">
        <w:rPr>
          <w:rFonts w:ascii="Times New Roman" w:hAnsi="Times New Roman" w:cs="Times New Roman"/>
          <w:sz w:val="24"/>
          <w:szCs w:val="24"/>
        </w:rPr>
        <w:t xml:space="preserve">kategorie B) do </w:t>
      </w:r>
      <w:r w:rsidR="005176B0">
        <w:rPr>
          <w:rFonts w:ascii="Times New Roman" w:hAnsi="Times New Roman" w:cs="Times New Roman"/>
          <w:sz w:val="24"/>
          <w:szCs w:val="24"/>
        </w:rPr>
        <w:t>1</w:t>
      </w:r>
      <w:r w:rsidRPr="009E3CD8">
        <w:rPr>
          <w:rFonts w:ascii="Times New Roman" w:hAnsi="Times New Roman" w:cs="Times New Roman"/>
          <w:sz w:val="24"/>
          <w:szCs w:val="24"/>
        </w:rPr>
        <w:t xml:space="preserve"> </w:t>
      </w:r>
      <w:r w:rsidR="005176B0">
        <w:rPr>
          <w:rFonts w:ascii="Times New Roman" w:hAnsi="Times New Roman" w:cs="Times New Roman"/>
          <w:sz w:val="24"/>
          <w:szCs w:val="24"/>
        </w:rPr>
        <w:t>pracovního</w:t>
      </w:r>
      <w:r w:rsidRPr="009E3CD8">
        <w:rPr>
          <w:rFonts w:ascii="Times New Roman" w:hAnsi="Times New Roman" w:cs="Times New Roman"/>
          <w:sz w:val="24"/>
          <w:szCs w:val="24"/>
        </w:rPr>
        <w:t xml:space="preserve"> dn</w:t>
      </w:r>
      <w:r w:rsidR="005176B0">
        <w:rPr>
          <w:rFonts w:ascii="Times New Roman" w:hAnsi="Times New Roman" w:cs="Times New Roman"/>
          <w:sz w:val="24"/>
          <w:szCs w:val="24"/>
        </w:rPr>
        <w:t>e</w:t>
      </w:r>
      <w:r w:rsidRPr="009E3CD8">
        <w:rPr>
          <w:rFonts w:ascii="Times New Roman" w:hAnsi="Times New Roman" w:cs="Times New Roman"/>
          <w:sz w:val="24"/>
          <w:szCs w:val="24"/>
        </w:rPr>
        <w:t xml:space="preserve"> od oznámení</w:t>
      </w:r>
      <w:r w:rsidR="008C067A">
        <w:rPr>
          <w:rFonts w:ascii="Times New Roman" w:hAnsi="Times New Roman" w:cs="Times New Roman"/>
          <w:sz w:val="24"/>
          <w:szCs w:val="24"/>
        </w:rPr>
        <w:t>;</w:t>
      </w:r>
    </w:p>
    <w:p w14:paraId="28E23F6B" w14:textId="1571342C" w:rsidR="00292DCE" w:rsidRDefault="00E252DD" w:rsidP="00292DCE">
      <w:pPr>
        <w:widowControl w:val="0"/>
        <w:numPr>
          <w:ilvl w:val="0"/>
          <w:numId w:val="34"/>
        </w:numPr>
        <w:suppressAutoHyphens/>
        <w:spacing w:after="57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3CD8">
        <w:rPr>
          <w:rFonts w:ascii="Times New Roman" w:hAnsi="Times New Roman" w:cs="Times New Roman"/>
          <w:sz w:val="24"/>
          <w:szCs w:val="24"/>
        </w:rPr>
        <w:t>kategorie C) do 1</w:t>
      </w:r>
      <w:r w:rsidR="00BD0251">
        <w:rPr>
          <w:rFonts w:ascii="Times New Roman" w:hAnsi="Times New Roman" w:cs="Times New Roman"/>
          <w:sz w:val="24"/>
          <w:szCs w:val="24"/>
        </w:rPr>
        <w:t>4</w:t>
      </w:r>
      <w:r w:rsidRPr="009E3CD8">
        <w:rPr>
          <w:rFonts w:ascii="Times New Roman" w:hAnsi="Times New Roman" w:cs="Times New Roman"/>
          <w:sz w:val="24"/>
          <w:szCs w:val="24"/>
        </w:rPr>
        <w:t xml:space="preserve"> kalendářních dní od oznámení</w:t>
      </w:r>
      <w:r w:rsidR="008C067A">
        <w:rPr>
          <w:rFonts w:ascii="Times New Roman" w:hAnsi="Times New Roman" w:cs="Times New Roman"/>
          <w:sz w:val="24"/>
          <w:szCs w:val="24"/>
        </w:rPr>
        <w:t>.</w:t>
      </w:r>
    </w:p>
    <w:p w14:paraId="4E251069" w14:textId="77777777" w:rsidR="00AF1D09" w:rsidRDefault="00AF1D09" w:rsidP="00AF1D09">
      <w:pPr>
        <w:widowControl w:val="0"/>
        <w:suppressAutoHyphens/>
        <w:spacing w:after="57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405F76" w14:textId="696FC854" w:rsidR="003C2B4A" w:rsidRDefault="003C2B4A" w:rsidP="00AF1D09">
      <w:pPr>
        <w:widowControl w:val="0"/>
        <w:suppressAutoHyphens/>
        <w:spacing w:after="57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dohodnou-li se Smluvní strany písemně jinak, maximální doba pro vyřešení jednotlivých typů závad nesmí překročit:</w:t>
      </w:r>
    </w:p>
    <w:p w14:paraId="49D37BFC" w14:textId="32EB2E56" w:rsidR="003C2B4A" w:rsidRPr="009E3CD8" w:rsidRDefault="003C2B4A" w:rsidP="003C2B4A">
      <w:pPr>
        <w:widowControl w:val="0"/>
        <w:numPr>
          <w:ilvl w:val="0"/>
          <w:numId w:val="34"/>
        </w:numPr>
        <w:suppressAutoHyphens/>
        <w:spacing w:after="57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3CD8">
        <w:rPr>
          <w:rFonts w:ascii="Times New Roman" w:hAnsi="Times New Roman" w:cs="Times New Roman"/>
          <w:sz w:val="24"/>
          <w:szCs w:val="24"/>
        </w:rPr>
        <w:t xml:space="preserve">kategorie A) </w:t>
      </w:r>
      <w:r w:rsidR="00A11423">
        <w:rPr>
          <w:rFonts w:ascii="Times New Roman" w:hAnsi="Times New Roman" w:cs="Times New Roman"/>
          <w:sz w:val="24"/>
          <w:szCs w:val="24"/>
        </w:rPr>
        <w:t>48</w:t>
      </w:r>
      <w:r w:rsidRPr="009E3CD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odin</w:t>
      </w:r>
      <w:r w:rsidRPr="009E3CD8">
        <w:rPr>
          <w:rFonts w:ascii="Times New Roman" w:hAnsi="Times New Roman" w:cs="Times New Roman"/>
          <w:sz w:val="24"/>
          <w:szCs w:val="24"/>
        </w:rPr>
        <w:t xml:space="preserve"> od </w:t>
      </w:r>
      <w:r w:rsidR="00CE7BAF">
        <w:rPr>
          <w:rFonts w:ascii="Times New Roman" w:hAnsi="Times New Roman" w:cs="Times New Roman"/>
          <w:sz w:val="24"/>
          <w:szCs w:val="24"/>
        </w:rPr>
        <w:t>oznámení</w:t>
      </w:r>
      <w:r w:rsidR="008C067A">
        <w:rPr>
          <w:rFonts w:ascii="Times New Roman" w:hAnsi="Times New Roman" w:cs="Times New Roman"/>
          <w:sz w:val="24"/>
          <w:szCs w:val="24"/>
        </w:rPr>
        <w:t>;</w:t>
      </w:r>
    </w:p>
    <w:p w14:paraId="51485706" w14:textId="035D757C" w:rsidR="003C2B4A" w:rsidRPr="009E3CD8" w:rsidRDefault="003C2B4A" w:rsidP="003C2B4A">
      <w:pPr>
        <w:widowControl w:val="0"/>
        <w:numPr>
          <w:ilvl w:val="0"/>
          <w:numId w:val="34"/>
        </w:numPr>
        <w:suppressAutoHyphens/>
        <w:spacing w:after="57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3CD8">
        <w:rPr>
          <w:rFonts w:ascii="Times New Roman" w:hAnsi="Times New Roman" w:cs="Times New Roman"/>
          <w:sz w:val="24"/>
          <w:szCs w:val="24"/>
        </w:rPr>
        <w:t xml:space="preserve">kategorie B) 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9E3CD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acovních</w:t>
      </w:r>
      <w:r w:rsidRPr="009E3CD8">
        <w:rPr>
          <w:rFonts w:ascii="Times New Roman" w:hAnsi="Times New Roman" w:cs="Times New Roman"/>
          <w:sz w:val="24"/>
          <w:szCs w:val="24"/>
        </w:rPr>
        <w:t xml:space="preserve"> dn</w:t>
      </w:r>
      <w:r>
        <w:rPr>
          <w:rFonts w:ascii="Times New Roman" w:hAnsi="Times New Roman" w:cs="Times New Roman"/>
          <w:sz w:val="24"/>
          <w:szCs w:val="24"/>
        </w:rPr>
        <w:t>í</w:t>
      </w:r>
      <w:r w:rsidRPr="009E3CD8">
        <w:rPr>
          <w:rFonts w:ascii="Times New Roman" w:hAnsi="Times New Roman" w:cs="Times New Roman"/>
          <w:sz w:val="24"/>
          <w:szCs w:val="24"/>
        </w:rPr>
        <w:t xml:space="preserve"> od </w:t>
      </w:r>
      <w:r w:rsidR="00CE7BAF">
        <w:rPr>
          <w:rFonts w:ascii="Times New Roman" w:hAnsi="Times New Roman" w:cs="Times New Roman"/>
          <w:sz w:val="24"/>
          <w:szCs w:val="24"/>
        </w:rPr>
        <w:t>oznámení</w:t>
      </w:r>
      <w:r w:rsidR="008C067A">
        <w:rPr>
          <w:rFonts w:ascii="Times New Roman" w:hAnsi="Times New Roman" w:cs="Times New Roman"/>
          <w:sz w:val="24"/>
          <w:szCs w:val="24"/>
        </w:rPr>
        <w:t>;</w:t>
      </w:r>
    </w:p>
    <w:p w14:paraId="5F3F7145" w14:textId="50147DA8" w:rsidR="003C2B4A" w:rsidRDefault="003C2B4A" w:rsidP="003C2B4A">
      <w:pPr>
        <w:widowControl w:val="0"/>
        <w:numPr>
          <w:ilvl w:val="0"/>
          <w:numId w:val="34"/>
        </w:numPr>
        <w:suppressAutoHyphens/>
        <w:spacing w:after="57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3CD8">
        <w:rPr>
          <w:rFonts w:ascii="Times New Roman" w:hAnsi="Times New Roman" w:cs="Times New Roman"/>
          <w:sz w:val="24"/>
          <w:szCs w:val="24"/>
        </w:rPr>
        <w:t xml:space="preserve">kategorie C) </w:t>
      </w:r>
      <w:r w:rsidR="00303BE3">
        <w:rPr>
          <w:rFonts w:ascii="Times New Roman" w:hAnsi="Times New Roman" w:cs="Times New Roman"/>
          <w:sz w:val="24"/>
          <w:szCs w:val="24"/>
        </w:rPr>
        <w:t>20</w:t>
      </w:r>
      <w:r w:rsidRPr="009E3CD8">
        <w:rPr>
          <w:rFonts w:ascii="Times New Roman" w:hAnsi="Times New Roman" w:cs="Times New Roman"/>
          <w:sz w:val="24"/>
          <w:szCs w:val="24"/>
        </w:rPr>
        <w:t xml:space="preserve"> </w:t>
      </w:r>
      <w:r w:rsidR="00A57F96">
        <w:rPr>
          <w:rFonts w:ascii="Times New Roman" w:hAnsi="Times New Roman" w:cs="Times New Roman"/>
          <w:sz w:val="24"/>
          <w:szCs w:val="24"/>
        </w:rPr>
        <w:t>pracovních</w:t>
      </w:r>
      <w:r w:rsidRPr="009E3CD8">
        <w:rPr>
          <w:rFonts w:ascii="Times New Roman" w:hAnsi="Times New Roman" w:cs="Times New Roman"/>
          <w:sz w:val="24"/>
          <w:szCs w:val="24"/>
        </w:rPr>
        <w:t xml:space="preserve"> dní od </w:t>
      </w:r>
      <w:r w:rsidR="00CE7BAF">
        <w:rPr>
          <w:rFonts w:ascii="Times New Roman" w:hAnsi="Times New Roman" w:cs="Times New Roman"/>
          <w:sz w:val="24"/>
          <w:szCs w:val="24"/>
        </w:rPr>
        <w:t>oznámení</w:t>
      </w:r>
      <w:r w:rsidR="008C067A">
        <w:rPr>
          <w:rFonts w:ascii="Times New Roman" w:hAnsi="Times New Roman" w:cs="Times New Roman"/>
          <w:sz w:val="24"/>
          <w:szCs w:val="24"/>
        </w:rPr>
        <w:t>.</w:t>
      </w:r>
    </w:p>
    <w:p w14:paraId="6B00C5AD" w14:textId="77777777" w:rsidR="003C2B4A" w:rsidRPr="00292DCE" w:rsidRDefault="003C2B4A" w:rsidP="00AF1D09">
      <w:pPr>
        <w:widowControl w:val="0"/>
        <w:suppressAutoHyphens/>
        <w:spacing w:after="57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A49680" w14:textId="77777777" w:rsidR="00E252DD" w:rsidRPr="009E3CD8" w:rsidRDefault="00E252DD" w:rsidP="00E252DD">
      <w:pPr>
        <w:spacing w:after="57"/>
        <w:rPr>
          <w:rFonts w:ascii="Times New Roman" w:hAnsi="Times New Roman" w:cs="Times New Roman"/>
        </w:rPr>
      </w:pPr>
    </w:p>
    <w:p w14:paraId="01E4CB6A" w14:textId="7D586B0C" w:rsidR="00B84D2C" w:rsidRPr="009E3CD8" w:rsidRDefault="00B84D2C" w:rsidP="00E252DD">
      <w:pPr>
        <w:rPr>
          <w:rFonts w:ascii="Times New Roman" w:hAnsi="Times New Roman" w:cs="Times New Roman"/>
        </w:rPr>
      </w:pPr>
    </w:p>
    <w:sectPr w:rsidR="00B84D2C" w:rsidRPr="009E3CD8" w:rsidSect="009A6C8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0" w:footer="454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373ED" w14:textId="77777777" w:rsidR="004B69B9" w:rsidRDefault="004B69B9">
      <w:pPr>
        <w:spacing w:after="0" w:line="240" w:lineRule="auto"/>
      </w:pPr>
      <w:r>
        <w:separator/>
      </w:r>
    </w:p>
  </w:endnote>
  <w:endnote w:type="continuationSeparator" w:id="0">
    <w:p w14:paraId="32B817C7" w14:textId="77777777" w:rsidR="004B69B9" w:rsidRDefault="004B69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tarSymbol">
    <w:altName w:val="Arial Unicode MS"/>
    <w:charset w:val="80"/>
    <w:family w:val="auto"/>
    <w:pitch w:val="default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7E8A1" w14:textId="77777777" w:rsidR="0034657D" w:rsidRDefault="0034657D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1709585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3AABC66D" w14:textId="77777777" w:rsidR="009A6C8C" w:rsidRDefault="009A6C8C" w:rsidP="00FE3C3E">
            <w:pPr>
              <w:pStyle w:val="Zpat"/>
              <w:contextualSpacing/>
              <w:jc w:val="right"/>
            </w:pPr>
          </w:p>
          <w:p w14:paraId="7308135F" w14:textId="48A8AE27" w:rsidR="00FE3C3E" w:rsidRDefault="00FE3C3E" w:rsidP="00FE3C3E">
            <w:pPr>
              <w:pStyle w:val="Zpat"/>
              <w:contextualSpacing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FE3C3E">
              <w:rPr>
                <w:rFonts w:ascii="Times New Roman" w:hAnsi="Times New Roman"/>
                <w:sz w:val="20"/>
                <w:szCs w:val="20"/>
              </w:rPr>
              <w:t>Smlouva o podpoře správy</w:t>
            </w:r>
            <w:r w:rsidR="0034657D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3C3E">
              <w:rPr>
                <w:rFonts w:ascii="Times New Roman" w:hAnsi="Times New Roman"/>
                <w:sz w:val="20"/>
                <w:szCs w:val="20"/>
              </w:rPr>
              <w:t xml:space="preserve">a rozvoje jádrových služeb </w:t>
            </w:r>
            <w:r>
              <w:rPr>
                <w:rFonts w:ascii="Times New Roman" w:hAnsi="Times New Roman"/>
                <w:sz w:val="20"/>
                <w:szCs w:val="20"/>
              </w:rPr>
              <w:t>AIS CR</w:t>
            </w:r>
            <w:r w:rsidR="00942506"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r w:rsidR="003203F2">
              <w:rPr>
                <w:rFonts w:ascii="Times New Roman" w:hAnsi="Times New Roman"/>
                <w:sz w:val="20"/>
                <w:szCs w:val="20"/>
              </w:rPr>
              <w:t>p</w:t>
            </w:r>
            <w:r w:rsidR="00942506">
              <w:rPr>
                <w:rFonts w:ascii="Times New Roman" w:hAnsi="Times New Roman"/>
                <w:sz w:val="20"/>
                <w:szCs w:val="20"/>
              </w:rPr>
              <w:t xml:space="preserve">říloha č. </w:t>
            </w:r>
            <w:r w:rsidR="00E252DD">
              <w:rPr>
                <w:rFonts w:ascii="Times New Roman" w:hAnsi="Times New Roman"/>
                <w:sz w:val="20"/>
                <w:szCs w:val="20"/>
              </w:rPr>
              <w:t>3</w:t>
            </w:r>
          </w:p>
          <w:p w14:paraId="226F8611" w14:textId="509A5841" w:rsidR="00665681" w:rsidRPr="00701666" w:rsidRDefault="00701666" w:rsidP="00701666">
            <w:pPr>
              <w:pStyle w:val="Zpat"/>
              <w:contextualSpacing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701666">
              <w:rPr>
                <w:rFonts w:ascii="Times New Roman" w:hAnsi="Times New Roman"/>
                <w:sz w:val="20"/>
                <w:szCs w:val="20"/>
              </w:rPr>
              <w:t xml:space="preserve">Stránka </w:t>
            </w:r>
            <w:r w:rsidR="001F7432" w:rsidRPr="00701666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/>
            </w:r>
            <w:r w:rsidRPr="00701666">
              <w:rPr>
                <w:rFonts w:ascii="Times New Roman" w:hAnsi="Times New Roman"/>
                <w:b/>
                <w:bCs/>
                <w:sz w:val="20"/>
                <w:szCs w:val="20"/>
              </w:rPr>
              <w:instrText>PAGE</w:instrText>
            </w:r>
            <w:r w:rsidR="001F7432" w:rsidRPr="00701666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="00361D94"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  <w:t>1</w:t>
            </w:r>
            <w:r w:rsidR="001F7432" w:rsidRPr="00701666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  <w:r w:rsidRPr="00701666">
              <w:rPr>
                <w:rFonts w:ascii="Times New Roman" w:hAnsi="Times New Roman"/>
                <w:sz w:val="20"/>
                <w:szCs w:val="20"/>
              </w:rPr>
              <w:t xml:space="preserve"> z </w:t>
            </w:r>
            <w:r w:rsidR="001F7432" w:rsidRPr="00701666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/>
            </w:r>
            <w:r w:rsidRPr="00701666">
              <w:rPr>
                <w:rFonts w:ascii="Times New Roman" w:hAnsi="Times New Roman"/>
                <w:b/>
                <w:bCs/>
                <w:sz w:val="20"/>
                <w:szCs w:val="20"/>
              </w:rPr>
              <w:instrText>NUMPAGES</w:instrText>
            </w:r>
            <w:r w:rsidR="001F7432" w:rsidRPr="00701666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="00361D94"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  <w:t>1</w:t>
            </w:r>
            <w:r w:rsidR="001F7432" w:rsidRPr="00701666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B7711D8" w14:textId="77777777" w:rsidR="00665681" w:rsidRDefault="00665681">
    <w:pPr>
      <w:pStyle w:val="Zpat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CB359" w14:textId="77777777" w:rsidR="0034657D" w:rsidRDefault="0034657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51EF6" w14:textId="77777777" w:rsidR="004B69B9" w:rsidRDefault="004B69B9">
      <w:pPr>
        <w:spacing w:after="0" w:line="240" w:lineRule="auto"/>
      </w:pPr>
      <w:r>
        <w:separator/>
      </w:r>
    </w:p>
  </w:footnote>
  <w:footnote w:type="continuationSeparator" w:id="0">
    <w:p w14:paraId="34D2600C" w14:textId="77777777" w:rsidR="004B69B9" w:rsidRDefault="004B69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8220F" w14:textId="77777777" w:rsidR="0034657D" w:rsidRDefault="0034657D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359BB" w14:textId="359E9F7D" w:rsidR="009E2470" w:rsidRDefault="009E2470">
    <w:pPr>
      <w:pStyle w:val="Zhlav"/>
    </w:pPr>
  </w:p>
  <w:p w14:paraId="353629E9" w14:textId="77777777" w:rsidR="009E2470" w:rsidRDefault="009E2470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49914" w14:textId="77777777" w:rsidR="0034657D" w:rsidRDefault="0034657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05"/>
        </w:tabs>
        <w:ind w:left="705" w:hanging="360"/>
      </w:pPr>
      <w:rPr>
        <w:rFonts w:ascii="Symbol" w:hAnsi="Symbol" w:cs="StarSymbol"/>
        <w:color w:val="000000"/>
        <w:sz w:val="18"/>
        <w:szCs w:val="18"/>
      </w:rPr>
    </w:lvl>
    <w:lvl w:ilvl="1">
      <w:start w:val="1"/>
      <w:numFmt w:val="bullet"/>
      <w:lvlText w:val="◦"/>
      <w:lvlJc w:val="left"/>
      <w:pPr>
        <w:tabs>
          <w:tab w:val="num" w:pos="1065"/>
        </w:tabs>
        <w:ind w:left="1065" w:hanging="360"/>
      </w:pPr>
      <w:rPr>
        <w:rFonts w:ascii="OpenSymbol" w:hAnsi="OpenSymbol" w:cs="StarSymbol"/>
        <w:color w:val="000000"/>
        <w:sz w:val="18"/>
        <w:szCs w:val="18"/>
      </w:rPr>
    </w:lvl>
    <w:lvl w:ilvl="2">
      <w:start w:val="1"/>
      <w:numFmt w:val="bullet"/>
      <w:lvlText w:val="▪"/>
      <w:lvlJc w:val="left"/>
      <w:pPr>
        <w:tabs>
          <w:tab w:val="num" w:pos="1425"/>
        </w:tabs>
        <w:ind w:left="1425" w:hanging="360"/>
      </w:pPr>
      <w:rPr>
        <w:rFonts w:ascii="OpenSymbol" w:hAnsi="OpenSymbol" w:cs="StarSymbol"/>
        <w:color w:val="000000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1785"/>
        </w:tabs>
        <w:ind w:left="1785" w:hanging="360"/>
      </w:pPr>
      <w:rPr>
        <w:rFonts w:ascii="Symbol" w:hAnsi="Symbol" w:cs="StarSymbol"/>
        <w:color w:val="000000"/>
        <w:sz w:val="18"/>
        <w:szCs w:val="18"/>
      </w:rPr>
    </w:lvl>
    <w:lvl w:ilvl="4">
      <w:start w:val="1"/>
      <w:numFmt w:val="bullet"/>
      <w:lvlText w:val="◦"/>
      <w:lvlJc w:val="left"/>
      <w:pPr>
        <w:tabs>
          <w:tab w:val="num" w:pos="2145"/>
        </w:tabs>
        <w:ind w:left="2145" w:hanging="360"/>
      </w:pPr>
      <w:rPr>
        <w:rFonts w:ascii="OpenSymbol" w:hAnsi="OpenSymbol" w:cs="StarSymbol"/>
        <w:color w:val="000000"/>
        <w:sz w:val="18"/>
        <w:szCs w:val="18"/>
      </w:rPr>
    </w:lvl>
    <w:lvl w:ilvl="5">
      <w:start w:val="1"/>
      <w:numFmt w:val="bullet"/>
      <w:lvlText w:val="▪"/>
      <w:lvlJc w:val="left"/>
      <w:pPr>
        <w:tabs>
          <w:tab w:val="num" w:pos="2505"/>
        </w:tabs>
        <w:ind w:left="2505" w:hanging="360"/>
      </w:pPr>
      <w:rPr>
        <w:rFonts w:ascii="OpenSymbol" w:hAnsi="OpenSymbol" w:cs="StarSymbol"/>
        <w:color w:val="000000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2865"/>
        </w:tabs>
        <w:ind w:left="2865" w:hanging="360"/>
      </w:pPr>
      <w:rPr>
        <w:rFonts w:ascii="Symbol" w:hAnsi="Symbol" w:cs="StarSymbol"/>
        <w:color w:val="000000"/>
        <w:sz w:val="18"/>
        <w:szCs w:val="18"/>
      </w:rPr>
    </w:lvl>
    <w:lvl w:ilvl="7">
      <w:start w:val="1"/>
      <w:numFmt w:val="bullet"/>
      <w:lvlText w:val="◦"/>
      <w:lvlJc w:val="left"/>
      <w:pPr>
        <w:tabs>
          <w:tab w:val="num" w:pos="3225"/>
        </w:tabs>
        <w:ind w:left="3225" w:hanging="360"/>
      </w:pPr>
      <w:rPr>
        <w:rFonts w:ascii="OpenSymbol" w:hAnsi="OpenSymbol" w:cs="StarSymbol"/>
        <w:color w:val="000000"/>
        <w:sz w:val="18"/>
        <w:szCs w:val="18"/>
      </w:rPr>
    </w:lvl>
    <w:lvl w:ilvl="8">
      <w:start w:val="1"/>
      <w:numFmt w:val="bullet"/>
      <w:lvlText w:val="▪"/>
      <w:lvlJc w:val="left"/>
      <w:pPr>
        <w:tabs>
          <w:tab w:val="num" w:pos="3585"/>
        </w:tabs>
        <w:ind w:left="3585" w:hanging="360"/>
      </w:pPr>
      <w:rPr>
        <w:rFonts w:ascii="OpenSymbol" w:hAnsi="OpenSymbol" w:cs="StarSymbol"/>
        <w:color w:val="000000"/>
        <w:sz w:val="18"/>
        <w:szCs w:val="18"/>
      </w:rPr>
    </w:lvl>
  </w:abstractNum>
  <w:abstractNum w:abstractNumId="1" w15:restartNumberingAfterBreak="0">
    <w:nsid w:val="00240516"/>
    <w:multiLevelType w:val="multilevel"/>
    <w:tmpl w:val="90B4D33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2451D"/>
    <w:multiLevelType w:val="multilevel"/>
    <w:tmpl w:val="C2CC933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268BF"/>
    <w:multiLevelType w:val="multilevel"/>
    <w:tmpl w:val="59BE33AA"/>
    <w:lvl w:ilvl="0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/>
        <w:b w:val="0"/>
        <w:sz w:val="24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9942B86"/>
    <w:multiLevelType w:val="multilevel"/>
    <w:tmpl w:val="E37481B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D647D"/>
    <w:multiLevelType w:val="multilevel"/>
    <w:tmpl w:val="C2CC933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F47735"/>
    <w:multiLevelType w:val="multilevel"/>
    <w:tmpl w:val="7D12A92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Times New Roman" w:hint="default"/>
        <w:b w:val="0"/>
        <w:i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55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7" w15:restartNumberingAfterBreak="0">
    <w:nsid w:val="1C5C2899"/>
    <w:multiLevelType w:val="multilevel"/>
    <w:tmpl w:val="6D4423C0"/>
    <w:lvl w:ilvl="0">
      <w:start w:val="1"/>
      <w:numFmt w:val="bullet"/>
      <w:lvlText w:val=""/>
      <w:lvlJc w:val="left"/>
      <w:pPr>
        <w:ind w:left="198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4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4140" w:hanging="360"/>
      </w:pPr>
      <w:rPr>
        <w:rFonts w:ascii="Symbol" w:hAnsi="Symbol" w:cs="Symbol" w:hint="default"/>
        <w:sz w:val="24"/>
      </w:rPr>
    </w:lvl>
    <w:lvl w:ilvl="4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5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300" w:hanging="360"/>
      </w:pPr>
      <w:rPr>
        <w:rFonts w:ascii="Symbol" w:hAnsi="Symbol" w:cs="Symbol" w:hint="default"/>
        <w:sz w:val="24"/>
      </w:rPr>
    </w:lvl>
    <w:lvl w:ilvl="7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74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D823F8E"/>
    <w:multiLevelType w:val="hybridMultilevel"/>
    <w:tmpl w:val="EF3A427C"/>
    <w:lvl w:ilvl="0" w:tplc="F418C0C4">
      <w:start w:val="1"/>
      <w:numFmt w:val="lowerLetter"/>
      <w:lvlText w:val="%1."/>
      <w:lvlJc w:val="left"/>
      <w:pPr>
        <w:ind w:left="1080" w:hanging="360"/>
      </w:pPr>
      <w:rPr>
        <w:rFonts w:ascii="Times New Roman" w:eastAsia="Calibri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2B946C9"/>
    <w:multiLevelType w:val="multilevel"/>
    <w:tmpl w:val="7FB84D36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425B8"/>
    <w:multiLevelType w:val="multilevel"/>
    <w:tmpl w:val="9AF429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4F450D"/>
    <w:multiLevelType w:val="hybridMultilevel"/>
    <w:tmpl w:val="E41A4548"/>
    <w:lvl w:ilvl="0" w:tplc="06068DB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0D216C"/>
    <w:multiLevelType w:val="multilevel"/>
    <w:tmpl w:val="E37481B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C4144F"/>
    <w:multiLevelType w:val="multilevel"/>
    <w:tmpl w:val="9852245C"/>
    <w:lvl w:ilvl="0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  <w:sz w:val="24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  <w:sz w:val="24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5663A6A"/>
    <w:multiLevelType w:val="multilevel"/>
    <w:tmpl w:val="83A4CDC4"/>
    <w:lvl w:ilvl="0">
      <w:start w:val="1"/>
      <w:numFmt w:val="bullet"/>
      <w:lvlText w:val=""/>
      <w:lvlJc w:val="left"/>
      <w:pPr>
        <w:ind w:left="225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9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4410" w:hanging="360"/>
      </w:pPr>
      <w:rPr>
        <w:rFonts w:ascii="Symbol" w:hAnsi="Symbol" w:cs="Symbol" w:hint="default"/>
        <w:sz w:val="24"/>
      </w:rPr>
    </w:lvl>
    <w:lvl w:ilvl="4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85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570" w:hanging="360"/>
      </w:pPr>
      <w:rPr>
        <w:rFonts w:ascii="Symbol" w:hAnsi="Symbol" w:cs="Symbol" w:hint="default"/>
        <w:sz w:val="24"/>
      </w:rPr>
    </w:lvl>
    <w:lvl w:ilvl="7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01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62C6FCD"/>
    <w:multiLevelType w:val="multilevel"/>
    <w:tmpl w:val="5964C00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</w:rPr>
    </w:lvl>
    <w:lvl w:ilvl="1">
      <w:start w:val="1"/>
      <w:numFmt w:val="decimal"/>
      <w:lvlText w:val="4.%2.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10.3.%3"/>
      <w:lvlJc w:val="left"/>
      <w:pPr>
        <w:tabs>
          <w:tab w:val="num" w:pos="2155"/>
        </w:tabs>
        <w:ind w:left="2155" w:hanging="737"/>
      </w:pPr>
      <w:rPr>
        <w:rFonts w:hint="default"/>
        <w:b w:val="0"/>
        <w:i w:val="0"/>
        <w:sz w:val="24"/>
        <w:szCs w:val="24"/>
      </w:rPr>
    </w:lvl>
    <w:lvl w:ilvl="3">
      <w:start w:val="1"/>
      <w:numFmt w:val="lowerLetter"/>
      <w:lvlText w:val="%4)"/>
      <w:lvlJc w:val="left"/>
      <w:pPr>
        <w:tabs>
          <w:tab w:val="num" w:pos="2552"/>
        </w:tabs>
        <w:ind w:left="2552" w:hanging="34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36CE2F20"/>
    <w:multiLevelType w:val="multilevel"/>
    <w:tmpl w:val="E37481B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828BF"/>
    <w:multiLevelType w:val="multilevel"/>
    <w:tmpl w:val="C2CC933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2469D1"/>
    <w:multiLevelType w:val="multilevel"/>
    <w:tmpl w:val="8C4482D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9" w15:restartNumberingAfterBreak="0">
    <w:nsid w:val="38CC3997"/>
    <w:multiLevelType w:val="multilevel"/>
    <w:tmpl w:val="4726017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9F7CF6"/>
    <w:multiLevelType w:val="hybridMultilevel"/>
    <w:tmpl w:val="5B52C8E0"/>
    <w:lvl w:ilvl="0" w:tplc="06449EEC">
      <w:start w:val="1"/>
      <w:numFmt w:val="lowerLetter"/>
      <w:lvlText w:val="(%1)"/>
      <w:lvlJc w:val="left"/>
      <w:pPr>
        <w:ind w:left="107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4" w:hanging="360"/>
      </w:pPr>
    </w:lvl>
    <w:lvl w:ilvl="2" w:tplc="0405001B" w:tentative="1">
      <w:start w:val="1"/>
      <w:numFmt w:val="lowerRoman"/>
      <w:lvlText w:val="%3."/>
      <w:lvlJc w:val="right"/>
      <w:pPr>
        <w:ind w:left="2514" w:hanging="180"/>
      </w:pPr>
    </w:lvl>
    <w:lvl w:ilvl="3" w:tplc="0405000F" w:tentative="1">
      <w:start w:val="1"/>
      <w:numFmt w:val="decimal"/>
      <w:lvlText w:val="%4."/>
      <w:lvlJc w:val="left"/>
      <w:pPr>
        <w:ind w:left="3234" w:hanging="360"/>
      </w:pPr>
    </w:lvl>
    <w:lvl w:ilvl="4" w:tplc="04050019" w:tentative="1">
      <w:start w:val="1"/>
      <w:numFmt w:val="lowerLetter"/>
      <w:lvlText w:val="%5."/>
      <w:lvlJc w:val="left"/>
      <w:pPr>
        <w:ind w:left="3954" w:hanging="360"/>
      </w:pPr>
    </w:lvl>
    <w:lvl w:ilvl="5" w:tplc="0405001B" w:tentative="1">
      <w:start w:val="1"/>
      <w:numFmt w:val="lowerRoman"/>
      <w:lvlText w:val="%6."/>
      <w:lvlJc w:val="right"/>
      <w:pPr>
        <w:ind w:left="4674" w:hanging="180"/>
      </w:pPr>
    </w:lvl>
    <w:lvl w:ilvl="6" w:tplc="0405000F" w:tentative="1">
      <w:start w:val="1"/>
      <w:numFmt w:val="decimal"/>
      <w:lvlText w:val="%7."/>
      <w:lvlJc w:val="left"/>
      <w:pPr>
        <w:ind w:left="5394" w:hanging="360"/>
      </w:pPr>
    </w:lvl>
    <w:lvl w:ilvl="7" w:tplc="04050019" w:tentative="1">
      <w:start w:val="1"/>
      <w:numFmt w:val="lowerLetter"/>
      <w:lvlText w:val="%8."/>
      <w:lvlJc w:val="left"/>
      <w:pPr>
        <w:ind w:left="6114" w:hanging="360"/>
      </w:pPr>
    </w:lvl>
    <w:lvl w:ilvl="8" w:tplc="0405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21" w15:restartNumberingAfterBreak="0">
    <w:nsid w:val="48CA2B80"/>
    <w:multiLevelType w:val="multilevel"/>
    <w:tmpl w:val="E37481B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44014D"/>
    <w:multiLevelType w:val="multilevel"/>
    <w:tmpl w:val="50624090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sz w:val="24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sz w:val="24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56862DA1"/>
    <w:multiLevelType w:val="multilevel"/>
    <w:tmpl w:val="E37481B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CC12B2"/>
    <w:multiLevelType w:val="multilevel"/>
    <w:tmpl w:val="C2CC933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852555"/>
    <w:multiLevelType w:val="hybridMultilevel"/>
    <w:tmpl w:val="6540A1B4"/>
    <w:lvl w:ilvl="0" w:tplc="8DA68CA0">
      <w:start w:val="1"/>
      <w:numFmt w:val="bullet"/>
      <w:lvlText w:val="-"/>
      <w:lvlJc w:val="left"/>
      <w:pPr>
        <w:ind w:left="1080" w:hanging="360"/>
      </w:pPr>
      <w:rPr>
        <w:rFonts w:ascii="Times New Roman" w:eastAsiaTheme="majorEastAsia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8961216"/>
    <w:multiLevelType w:val="hybridMultilevel"/>
    <w:tmpl w:val="10D2C726"/>
    <w:lvl w:ilvl="0" w:tplc="0438424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C8E5C2E"/>
    <w:multiLevelType w:val="hybridMultilevel"/>
    <w:tmpl w:val="6F64D350"/>
    <w:lvl w:ilvl="0" w:tplc="4B627232">
      <w:start w:val="3"/>
      <w:numFmt w:val="bullet"/>
      <w:lvlText w:val="-"/>
      <w:lvlJc w:val="left"/>
      <w:pPr>
        <w:ind w:left="720" w:hanging="360"/>
      </w:pPr>
      <w:rPr>
        <w:rFonts w:ascii="Times New Roman" w:eastAsia="Lucida Sans Unicode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22BAD"/>
    <w:multiLevelType w:val="multilevel"/>
    <w:tmpl w:val="6A20DC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846416"/>
    <w:multiLevelType w:val="multilevel"/>
    <w:tmpl w:val="D4A456C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F54F63"/>
    <w:multiLevelType w:val="multilevel"/>
    <w:tmpl w:val="C2CC933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FB3823"/>
    <w:multiLevelType w:val="hybridMultilevel"/>
    <w:tmpl w:val="082273E0"/>
    <w:lvl w:ilvl="0" w:tplc="CAB2A24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56E51E7"/>
    <w:multiLevelType w:val="multilevel"/>
    <w:tmpl w:val="C2CC933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7D66A6"/>
    <w:multiLevelType w:val="multilevel"/>
    <w:tmpl w:val="9AF429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4"/>
  </w:num>
  <w:num w:numId="3">
    <w:abstractNumId w:val="28"/>
  </w:num>
  <w:num w:numId="4">
    <w:abstractNumId w:val="10"/>
  </w:num>
  <w:num w:numId="5">
    <w:abstractNumId w:val="9"/>
  </w:num>
  <w:num w:numId="6">
    <w:abstractNumId w:val="22"/>
  </w:num>
  <w:num w:numId="7">
    <w:abstractNumId w:val="7"/>
  </w:num>
  <w:num w:numId="8">
    <w:abstractNumId w:val="1"/>
  </w:num>
  <w:num w:numId="9">
    <w:abstractNumId w:val="12"/>
  </w:num>
  <w:num w:numId="10">
    <w:abstractNumId w:val="29"/>
  </w:num>
  <w:num w:numId="11">
    <w:abstractNumId w:val="3"/>
  </w:num>
  <w:num w:numId="12">
    <w:abstractNumId w:val="13"/>
  </w:num>
  <w:num w:numId="13">
    <w:abstractNumId w:val="14"/>
  </w:num>
  <w:num w:numId="14">
    <w:abstractNumId w:val="18"/>
  </w:num>
  <w:num w:numId="15">
    <w:abstractNumId w:val="31"/>
  </w:num>
  <w:num w:numId="16">
    <w:abstractNumId w:val="25"/>
  </w:num>
  <w:num w:numId="17">
    <w:abstractNumId w:val="20"/>
  </w:num>
  <w:num w:numId="18">
    <w:abstractNumId w:val="5"/>
  </w:num>
  <w:num w:numId="19">
    <w:abstractNumId w:val="30"/>
  </w:num>
  <w:num w:numId="20">
    <w:abstractNumId w:val="2"/>
  </w:num>
  <w:num w:numId="21">
    <w:abstractNumId w:val="17"/>
  </w:num>
  <w:num w:numId="22">
    <w:abstractNumId w:val="6"/>
  </w:num>
  <w:num w:numId="23">
    <w:abstractNumId w:val="26"/>
  </w:num>
  <w:num w:numId="24">
    <w:abstractNumId w:val="15"/>
  </w:num>
  <w:num w:numId="25">
    <w:abstractNumId w:val="21"/>
  </w:num>
  <w:num w:numId="26">
    <w:abstractNumId w:val="8"/>
  </w:num>
  <w:num w:numId="27">
    <w:abstractNumId w:val="16"/>
  </w:num>
  <w:num w:numId="28">
    <w:abstractNumId w:val="33"/>
  </w:num>
  <w:num w:numId="29">
    <w:abstractNumId w:val="23"/>
  </w:num>
  <w:num w:numId="30">
    <w:abstractNumId w:val="4"/>
  </w:num>
  <w:num w:numId="31">
    <w:abstractNumId w:val="32"/>
  </w:num>
  <w:num w:numId="32">
    <w:abstractNumId w:val="27"/>
  </w:num>
  <w:num w:numId="33">
    <w:abstractNumId w:val="11"/>
  </w:num>
  <w:num w:numId="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bQwNTcxNLA0NDVU0lEKTi0uzszPAymwqAUAWdwZjCwAAAA="/>
  </w:docVars>
  <w:rsids>
    <w:rsidRoot w:val="00685088"/>
    <w:rsid w:val="00001B63"/>
    <w:rsid w:val="00003FF7"/>
    <w:rsid w:val="00004B47"/>
    <w:rsid w:val="00005D56"/>
    <w:rsid w:val="00006415"/>
    <w:rsid w:val="00007194"/>
    <w:rsid w:val="0001137F"/>
    <w:rsid w:val="0001441D"/>
    <w:rsid w:val="0001636C"/>
    <w:rsid w:val="00017E7F"/>
    <w:rsid w:val="000215C2"/>
    <w:rsid w:val="00022CFE"/>
    <w:rsid w:val="00023241"/>
    <w:rsid w:val="00026C47"/>
    <w:rsid w:val="000308CB"/>
    <w:rsid w:val="00030B61"/>
    <w:rsid w:val="000354DF"/>
    <w:rsid w:val="0003608A"/>
    <w:rsid w:val="00036175"/>
    <w:rsid w:val="0003702F"/>
    <w:rsid w:val="00047243"/>
    <w:rsid w:val="00047563"/>
    <w:rsid w:val="00047BCC"/>
    <w:rsid w:val="00052F95"/>
    <w:rsid w:val="00053145"/>
    <w:rsid w:val="00054B9D"/>
    <w:rsid w:val="000616F3"/>
    <w:rsid w:val="000636F2"/>
    <w:rsid w:val="000679D5"/>
    <w:rsid w:val="00071D01"/>
    <w:rsid w:val="0007320C"/>
    <w:rsid w:val="000732C3"/>
    <w:rsid w:val="00080A4A"/>
    <w:rsid w:val="00081E31"/>
    <w:rsid w:val="00083D90"/>
    <w:rsid w:val="00090E23"/>
    <w:rsid w:val="00093966"/>
    <w:rsid w:val="000941AA"/>
    <w:rsid w:val="000A0AD3"/>
    <w:rsid w:val="000A43B6"/>
    <w:rsid w:val="000A54DA"/>
    <w:rsid w:val="000B229F"/>
    <w:rsid w:val="000B6E80"/>
    <w:rsid w:val="000B722C"/>
    <w:rsid w:val="000C0ED5"/>
    <w:rsid w:val="000C3504"/>
    <w:rsid w:val="000C5B01"/>
    <w:rsid w:val="000D19D1"/>
    <w:rsid w:val="000D2E5F"/>
    <w:rsid w:val="000D375B"/>
    <w:rsid w:val="000D7608"/>
    <w:rsid w:val="000E0074"/>
    <w:rsid w:val="000E1A28"/>
    <w:rsid w:val="000E5435"/>
    <w:rsid w:val="000E749C"/>
    <w:rsid w:val="000E79F9"/>
    <w:rsid w:val="000F02A8"/>
    <w:rsid w:val="000F0881"/>
    <w:rsid w:val="000F1721"/>
    <w:rsid w:val="000F5707"/>
    <w:rsid w:val="000F694B"/>
    <w:rsid w:val="000F6B31"/>
    <w:rsid w:val="00100B78"/>
    <w:rsid w:val="00102D2E"/>
    <w:rsid w:val="00103672"/>
    <w:rsid w:val="0010654D"/>
    <w:rsid w:val="0011046C"/>
    <w:rsid w:val="00110FE8"/>
    <w:rsid w:val="001156B9"/>
    <w:rsid w:val="0012092F"/>
    <w:rsid w:val="00125448"/>
    <w:rsid w:val="001315E3"/>
    <w:rsid w:val="00132DFE"/>
    <w:rsid w:val="001338DE"/>
    <w:rsid w:val="00147F48"/>
    <w:rsid w:val="00151F03"/>
    <w:rsid w:val="001547EF"/>
    <w:rsid w:val="00154C44"/>
    <w:rsid w:val="00160665"/>
    <w:rsid w:val="00162A05"/>
    <w:rsid w:val="001640F0"/>
    <w:rsid w:val="00164297"/>
    <w:rsid w:val="00165FF0"/>
    <w:rsid w:val="00166CB5"/>
    <w:rsid w:val="001673D3"/>
    <w:rsid w:val="001711E5"/>
    <w:rsid w:val="00172938"/>
    <w:rsid w:val="00181C89"/>
    <w:rsid w:val="00182E9B"/>
    <w:rsid w:val="00184E86"/>
    <w:rsid w:val="00185695"/>
    <w:rsid w:val="00192EB2"/>
    <w:rsid w:val="00193C77"/>
    <w:rsid w:val="001958F4"/>
    <w:rsid w:val="00195BFC"/>
    <w:rsid w:val="00196241"/>
    <w:rsid w:val="001A0AC6"/>
    <w:rsid w:val="001A0ED4"/>
    <w:rsid w:val="001B1889"/>
    <w:rsid w:val="001B22AC"/>
    <w:rsid w:val="001B5DCD"/>
    <w:rsid w:val="001B7065"/>
    <w:rsid w:val="001C097B"/>
    <w:rsid w:val="001C16F9"/>
    <w:rsid w:val="001C4E08"/>
    <w:rsid w:val="001C532F"/>
    <w:rsid w:val="001C7FEE"/>
    <w:rsid w:val="001D4D94"/>
    <w:rsid w:val="001D567B"/>
    <w:rsid w:val="001D5A2A"/>
    <w:rsid w:val="001D7001"/>
    <w:rsid w:val="001E1211"/>
    <w:rsid w:val="001E303D"/>
    <w:rsid w:val="001E40A0"/>
    <w:rsid w:val="001E711D"/>
    <w:rsid w:val="001F24A4"/>
    <w:rsid w:val="001F33A9"/>
    <w:rsid w:val="001F7432"/>
    <w:rsid w:val="00202B6E"/>
    <w:rsid w:val="00204808"/>
    <w:rsid w:val="00206B0F"/>
    <w:rsid w:val="00211EC0"/>
    <w:rsid w:val="00217470"/>
    <w:rsid w:val="00226697"/>
    <w:rsid w:val="002325D2"/>
    <w:rsid w:val="00232892"/>
    <w:rsid w:val="0023569A"/>
    <w:rsid w:val="002444F3"/>
    <w:rsid w:val="00244DFA"/>
    <w:rsid w:val="002458A5"/>
    <w:rsid w:val="00263759"/>
    <w:rsid w:val="00266768"/>
    <w:rsid w:val="00274DA1"/>
    <w:rsid w:val="002750FF"/>
    <w:rsid w:val="002751F3"/>
    <w:rsid w:val="00275227"/>
    <w:rsid w:val="002752DD"/>
    <w:rsid w:val="00275570"/>
    <w:rsid w:val="00280154"/>
    <w:rsid w:val="0028588B"/>
    <w:rsid w:val="00286552"/>
    <w:rsid w:val="002903EF"/>
    <w:rsid w:val="00292DCE"/>
    <w:rsid w:val="002971B2"/>
    <w:rsid w:val="00297C62"/>
    <w:rsid w:val="002A04DB"/>
    <w:rsid w:val="002A4AD1"/>
    <w:rsid w:val="002A4E68"/>
    <w:rsid w:val="002A76B8"/>
    <w:rsid w:val="002B29EC"/>
    <w:rsid w:val="002B3E98"/>
    <w:rsid w:val="002B72C4"/>
    <w:rsid w:val="002C0C4B"/>
    <w:rsid w:val="002C108D"/>
    <w:rsid w:val="002C1206"/>
    <w:rsid w:val="002C1366"/>
    <w:rsid w:val="002C1E93"/>
    <w:rsid w:val="002D0376"/>
    <w:rsid w:val="002D045C"/>
    <w:rsid w:val="002D14F1"/>
    <w:rsid w:val="002D4434"/>
    <w:rsid w:val="002D46D0"/>
    <w:rsid w:val="002D5A4A"/>
    <w:rsid w:val="002E23FD"/>
    <w:rsid w:val="002F1B63"/>
    <w:rsid w:val="002F3C4B"/>
    <w:rsid w:val="002F623A"/>
    <w:rsid w:val="002F7977"/>
    <w:rsid w:val="00300490"/>
    <w:rsid w:val="00300948"/>
    <w:rsid w:val="00301A75"/>
    <w:rsid w:val="00301C68"/>
    <w:rsid w:val="00301E3D"/>
    <w:rsid w:val="00302974"/>
    <w:rsid w:val="00302CB7"/>
    <w:rsid w:val="00302DB0"/>
    <w:rsid w:val="003032F3"/>
    <w:rsid w:val="0030364E"/>
    <w:rsid w:val="00303BE3"/>
    <w:rsid w:val="00304FE5"/>
    <w:rsid w:val="003065F9"/>
    <w:rsid w:val="00306DA1"/>
    <w:rsid w:val="00311E36"/>
    <w:rsid w:val="00312CFB"/>
    <w:rsid w:val="00312F24"/>
    <w:rsid w:val="00314558"/>
    <w:rsid w:val="00315D1F"/>
    <w:rsid w:val="00315F37"/>
    <w:rsid w:val="003203F2"/>
    <w:rsid w:val="00320853"/>
    <w:rsid w:val="00322EA7"/>
    <w:rsid w:val="00324430"/>
    <w:rsid w:val="00324D25"/>
    <w:rsid w:val="00325090"/>
    <w:rsid w:val="00325A1D"/>
    <w:rsid w:val="003268E6"/>
    <w:rsid w:val="00326A15"/>
    <w:rsid w:val="003310BF"/>
    <w:rsid w:val="0033183C"/>
    <w:rsid w:val="00333350"/>
    <w:rsid w:val="00333BAC"/>
    <w:rsid w:val="003378A1"/>
    <w:rsid w:val="003404C8"/>
    <w:rsid w:val="00342281"/>
    <w:rsid w:val="0034657D"/>
    <w:rsid w:val="00346E04"/>
    <w:rsid w:val="0035149B"/>
    <w:rsid w:val="00352DAD"/>
    <w:rsid w:val="00356101"/>
    <w:rsid w:val="003578C7"/>
    <w:rsid w:val="00357CD7"/>
    <w:rsid w:val="00361D94"/>
    <w:rsid w:val="00362627"/>
    <w:rsid w:val="003653FF"/>
    <w:rsid w:val="003669B3"/>
    <w:rsid w:val="0037460A"/>
    <w:rsid w:val="00375F72"/>
    <w:rsid w:val="00376AC4"/>
    <w:rsid w:val="00376C11"/>
    <w:rsid w:val="0038399E"/>
    <w:rsid w:val="00383BCC"/>
    <w:rsid w:val="003861E4"/>
    <w:rsid w:val="00391891"/>
    <w:rsid w:val="003920E8"/>
    <w:rsid w:val="00394FAE"/>
    <w:rsid w:val="00395F6B"/>
    <w:rsid w:val="0039658F"/>
    <w:rsid w:val="003A05B8"/>
    <w:rsid w:val="003A1AA6"/>
    <w:rsid w:val="003A5A03"/>
    <w:rsid w:val="003A64A5"/>
    <w:rsid w:val="003A6920"/>
    <w:rsid w:val="003A70C7"/>
    <w:rsid w:val="003B094B"/>
    <w:rsid w:val="003B1A41"/>
    <w:rsid w:val="003B3A68"/>
    <w:rsid w:val="003B5079"/>
    <w:rsid w:val="003B7E81"/>
    <w:rsid w:val="003C2B4A"/>
    <w:rsid w:val="003C2F91"/>
    <w:rsid w:val="003C3452"/>
    <w:rsid w:val="003C4536"/>
    <w:rsid w:val="003C4B3D"/>
    <w:rsid w:val="003D0A67"/>
    <w:rsid w:val="003D127D"/>
    <w:rsid w:val="003D2056"/>
    <w:rsid w:val="003D3271"/>
    <w:rsid w:val="003E1B24"/>
    <w:rsid w:val="003E2E03"/>
    <w:rsid w:val="003F4EC1"/>
    <w:rsid w:val="003F69A3"/>
    <w:rsid w:val="00400262"/>
    <w:rsid w:val="0040253F"/>
    <w:rsid w:val="00403A76"/>
    <w:rsid w:val="0040427E"/>
    <w:rsid w:val="004044C4"/>
    <w:rsid w:val="00404C18"/>
    <w:rsid w:val="00405D39"/>
    <w:rsid w:val="004069B8"/>
    <w:rsid w:val="00411807"/>
    <w:rsid w:val="0041314F"/>
    <w:rsid w:val="00415910"/>
    <w:rsid w:val="0041694C"/>
    <w:rsid w:val="004203B3"/>
    <w:rsid w:val="00421DA6"/>
    <w:rsid w:val="00425A76"/>
    <w:rsid w:val="00430619"/>
    <w:rsid w:val="0043267F"/>
    <w:rsid w:val="004328B9"/>
    <w:rsid w:val="004339E1"/>
    <w:rsid w:val="004365C6"/>
    <w:rsid w:val="004374ED"/>
    <w:rsid w:val="00437DE5"/>
    <w:rsid w:val="00440114"/>
    <w:rsid w:val="004401F7"/>
    <w:rsid w:val="00440940"/>
    <w:rsid w:val="0044170A"/>
    <w:rsid w:val="004431B6"/>
    <w:rsid w:val="004468D3"/>
    <w:rsid w:val="00450F23"/>
    <w:rsid w:val="00451C13"/>
    <w:rsid w:val="004546F8"/>
    <w:rsid w:val="00454729"/>
    <w:rsid w:val="004556A7"/>
    <w:rsid w:val="004556C3"/>
    <w:rsid w:val="00456B24"/>
    <w:rsid w:val="0046099E"/>
    <w:rsid w:val="00463FC0"/>
    <w:rsid w:val="00466562"/>
    <w:rsid w:val="00480DF9"/>
    <w:rsid w:val="0048128E"/>
    <w:rsid w:val="00482F1E"/>
    <w:rsid w:val="00486505"/>
    <w:rsid w:val="004871AB"/>
    <w:rsid w:val="0048744A"/>
    <w:rsid w:val="00490B52"/>
    <w:rsid w:val="00491652"/>
    <w:rsid w:val="00491830"/>
    <w:rsid w:val="004928DD"/>
    <w:rsid w:val="00493506"/>
    <w:rsid w:val="0049521F"/>
    <w:rsid w:val="004962EA"/>
    <w:rsid w:val="00496A02"/>
    <w:rsid w:val="00496A60"/>
    <w:rsid w:val="004A3BAF"/>
    <w:rsid w:val="004B043B"/>
    <w:rsid w:val="004B09DC"/>
    <w:rsid w:val="004B1316"/>
    <w:rsid w:val="004B15C4"/>
    <w:rsid w:val="004B39BB"/>
    <w:rsid w:val="004B4B46"/>
    <w:rsid w:val="004B69B9"/>
    <w:rsid w:val="004C075F"/>
    <w:rsid w:val="004C13A0"/>
    <w:rsid w:val="004C2C93"/>
    <w:rsid w:val="004C53F9"/>
    <w:rsid w:val="004C7A19"/>
    <w:rsid w:val="004D595B"/>
    <w:rsid w:val="004D62D5"/>
    <w:rsid w:val="004D6358"/>
    <w:rsid w:val="004D77B0"/>
    <w:rsid w:val="004D7CA0"/>
    <w:rsid w:val="004E0172"/>
    <w:rsid w:val="004E2C46"/>
    <w:rsid w:val="004E3399"/>
    <w:rsid w:val="004E69B4"/>
    <w:rsid w:val="004E6DB1"/>
    <w:rsid w:val="004E77E5"/>
    <w:rsid w:val="004E78CE"/>
    <w:rsid w:val="004F1633"/>
    <w:rsid w:val="004F1664"/>
    <w:rsid w:val="004F6DB6"/>
    <w:rsid w:val="00500A3B"/>
    <w:rsid w:val="00500C4D"/>
    <w:rsid w:val="00501422"/>
    <w:rsid w:val="00503154"/>
    <w:rsid w:val="00503B6A"/>
    <w:rsid w:val="005065F3"/>
    <w:rsid w:val="005075C0"/>
    <w:rsid w:val="00511FD3"/>
    <w:rsid w:val="00512C74"/>
    <w:rsid w:val="00515C5A"/>
    <w:rsid w:val="005176B0"/>
    <w:rsid w:val="00527B3F"/>
    <w:rsid w:val="00527F1B"/>
    <w:rsid w:val="005304D2"/>
    <w:rsid w:val="00530D58"/>
    <w:rsid w:val="00531D55"/>
    <w:rsid w:val="00535130"/>
    <w:rsid w:val="00537532"/>
    <w:rsid w:val="00540A5E"/>
    <w:rsid w:val="00540AF1"/>
    <w:rsid w:val="005430D9"/>
    <w:rsid w:val="00543F12"/>
    <w:rsid w:val="00545C4D"/>
    <w:rsid w:val="00551221"/>
    <w:rsid w:val="005516B2"/>
    <w:rsid w:val="00552AA5"/>
    <w:rsid w:val="00557790"/>
    <w:rsid w:val="005623EF"/>
    <w:rsid w:val="00563F2E"/>
    <w:rsid w:val="00566479"/>
    <w:rsid w:val="0057201F"/>
    <w:rsid w:val="00573340"/>
    <w:rsid w:val="00573502"/>
    <w:rsid w:val="00574424"/>
    <w:rsid w:val="0057636B"/>
    <w:rsid w:val="00576AC1"/>
    <w:rsid w:val="00576CAA"/>
    <w:rsid w:val="00577297"/>
    <w:rsid w:val="0057775D"/>
    <w:rsid w:val="00582947"/>
    <w:rsid w:val="005840EB"/>
    <w:rsid w:val="00584A81"/>
    <w:rsid w:val="00587F35"/>
    <w:rsid w:val="005923B0"/>
    <w:rsid w:val="005967EC"/>
    <w:rsid w:val="005A2FA4"/>
    <w:rsid w:val="005A4DBF"/>
    <w:rsid w:val="005B26BC"/>
    <w:rsid w:val="005B2AC8"/>
    <w:rsid w:val="005B492B"/>
    <w:rsid w:val="005B7005"/>
    <w:rsid w:val="005C4CCD"/>
    <w:rsid w:val="005C4EDF"/>
    <w:rsid w:val="005C4F2B"/>
    <w:rsid w:val="005C5A2A"/>
    <w:rsid w:val="005C64F1"/>
    <w:rsid w:val="005C6ECC"/>
    <w:rsid w:val="005D1304"/>
    <w:rsid w:val="005D3A2A"/>
    <w:rsid w:val="005D4C24"/>
    <w:rsid w:val="005D5A50"/>
    <w:rsid w:val="005D600B"/>
    <w:rsid w:val="005D6AE3"/>
    <w:rsid w:val="005D7B31"/>
    <w:rsid w:val="005E0D9E"/>
    <w:rsid w:val="005E0DE8"/>
    <w:rsid w:val="005E61DF"/>
    <w:rsid w:val="005F003F"/>
    <w:rsid w:val="005F1F92"/>
    <w:rsid w:val="005F2A17"/>
    <w:rsid w:val="005F42CC"/>
    <w:rsid w:val="00601598"/>
    <w:rsid w:val="00601860"/>
    <w:rsid w:val="00610337"/>
    <w:rsid w:val="006117C7"/>
    <w:rsid w:val="00613FED"/>
    <w:rsid w:val="0061479C"/>
    <w:rsid w:val="00615AB8"/>
    <w:rsid w:val="00617DA1"/>
    <w:rsid w:val="00620490"/>
    <w:rsid w:val="00622A0B"/>
    <w:rsid w:val="0062355E"/>
    <w:rsid w:val="00623AD0"/>
    <w:rsid w:val="00623CA0"/>
    <w:rsid w:val="0063232E"/>
    <w:rsid w:val="00632B1F"/>
    <w:rsid w:val="00643395"/>
    <w:rsid w:val="00644BA8"/>
    <w:rsid w:val="00645095"/>
    <w:rsid w:val="00645EAC"/>
    <w:rsid w:val="006539F4"/>
    <w:rsid w:val="00655C39"/>
    <w:rsid w:val="00655DE4"/>
    <w:rsid w:val="00655FF4"/>
    <w:rsid w:val="00656AE0"/>
    <w:rsid w:val="00660041"/>
    <w:rsid w:val="0066084C"/>
    <w:rsid w:val="00665681"/>
    <w:rsid w:val="00667D55"/>
    <w:rsid w:val="00671952"/>
    <w:rsid w:val="00673290"/>
    <w:rsid w:val="00675488"/>
    <w:rsid w:val="00676E0B"/>
    <w:rsid w:val="00680616"/>
    <w:rsid w:val="00681424"/>
    <w:rsid w:val="00681E30"/>
    <w:rsid w:val="00685088"/>
    <w:rsid w:val="00685EA0"/>
    <w:rsid w:val="00686EA2"/>
    <w:rsid w:val="006A0ECB"/>
    <w:rsid w:val="006A2056"/>
    <w:rsid w:val="006A28CB"/>
    <w:rsid w:val="006A360E"/>
    <w:rsid w:val="006A3FF5"/>
    <w:rsid w:val="006A5AA7"/>
    <w:rsid w:val="006A615E"/>
    <w:rsid w:val="006A6C25"/>
    <w:rsid w:val="006A73C4"/>
    <w:rsid w:val="006A7716"/>
    <w:rsid w:val="006B16A6"/>
    <w:rsid w:val="006B351D"/>
    <w:rsid w:val="006B4112"/>
    <w:rsid w:val="006B5AE9"/>
    <w:rsid w:val="006C3DBD"/>
    <w:rsid w:val="006C597E"/>
    <w:rsid w:val="006C5F22"/>
    <w:rsid w:val="006D3596"/>
    <w:rsid w:val="006D3C92"/>
    <w:rsid w:val="006D6900"/>
    <w:rsid w:val="006D7419"/>
    <w:rsid w:val="006F11EA"/>
    <w:rsid w:val="006F4573"/>
    <w:rsid w:val="006F4812"/>
    <w:rsid w:val="006F4D5B"/>
    <w:rsid w:val="006F56CE"/>
    <w:rsid w:val="00701666"/>
    <w:rsid w:val="00704A0C"/>
    <w:rsid w:val="00706672"/>
    <w:rsid w:val="00712D57"/>
    <w:rsid w:val="007165B2"/>
    <w:rsid w:val="00717BBD"/>
    <w:rsid w:val="007277E2"/>
    <w:rsid w:val="00730818"/>
    <w:rsid w:val="007309D5"/>
    <w:rsid w:val="0073220F"/>
    <w:rsid w:val="0073323B"/>
    <w:rsid w:val="00741A59"/>
    <w:rsid w:val="00742072"/>
    <w:rsid w:val="00743558"/>
    <w:rsid w:val="00750A22"/>
    <w:rsid w:val="00751772"/>
    <w:rsid w:val="00753CAA"/>
    <w:rsid w:val="0075688E"/>
    <w:rsid w:val="00760A1A"/>
    <w:rsid w:val="00763AAE"/>
    <w:rsid w:val="00766934"/>
    <w:rsid w:val="00771240"/>
    <w:rsid w:val="0077545A"/>
    <w:rsid w:val="00780FA2"/>
    <w:rsid w:val="00783A5D"/>
    <w:rsid w:val="00786DD5"/>
    <w:rsid w:val="00786E11"/>
    <w:rsid w:val="007871E2"/>
    <w:rsid w:val="00790FDD"/>
    <w:rsid w:val="0079116A"/>
    <w:rsid w:val="007A3AA9"/>
    <w:rsid w:val="007B304E"/>
    <w:rsid w:val="007B3ED8"/>
    <w:rsid w:val="007B4490"/>
    <w:rsid w:val="007B5C5B"/>
    <w:rsid w:val="007B6964"/>
    <w:rsid w:val="007C3B7F"/>
    <w:rsid w:val="007C43E5"/>
    <w:rsid w:val="007C70FB"/>
    <w:rsid w:val="007D2803"/>
    <w:rsid w:val="007D403D"/>
    <w:rsid w:val="007E06F2"/>
    <w:rsid w:val="007E6452"/>
    <w:rsid w:val="007E7939"/>
    <w:rsid w:val="007F35F8"/>
    <w:rsid w:val="007F50C9"/>
    <w:rsid w:val="007F6F1F"/>
    <w:rsid w:val="007F7039"/>
    <w:rsid w:val="00800F56"/>
    <w:rsid w:val="008026B2"/>
    <w:rsid w:val="008028DE"/>
    <w:rsid w:val="00804CB4"/>
    <w:rsid w:val="00805918"/>
    <w:rsid w:val="00806111"/>
    <w:rsid w:val="008077D0"/>
    <w:rsid w:val="00807FB6"/>
    <w:rsid w:val="00810CB1"/>
    <w:rsid w:val="00813509"/>
    <w:rsid w:val="00814710"/>
    <w:rsid w:val="00815D09"/>
    <w:rsid w:val="0081600A"/>
    <w:rsid w:val="00820F2F"/>
    <w:rsid w:val="008212A5"/>
    <w:rsid w:val="008229AA"/>
    <w:rsid w:val="00830953"/>
    <w:rsid w:val="00833BA7"/>
    <w:rsid w:val="00833FA9"/>
    <w:rsid w:val="00836735"/>
    <w:rsid w:val="00836EEA"/>
    <w:rsid w:val="00836F5C"/>
    <w:rsid w:val="00843C12"/>
    <w:rsid w:val="00844A75"/>
    <w:rsid w:val="0084644E"/>
    <w:rsid w:val="00853489"/>
    <w:rsid w:val="00856881"/>
    <w:rsid w:val="00857423"/>
    <w:rsid w:val="0086279B"/>
    <w:rsid w:val="00865860"/>
    <w:rsid w:val="0086686D"/>
    <w:rsid w:val="00871F8A"/>
    <w:rsid w:val="008750B3"/>
    <w:rsid w:val="00880F36"/>
    <w:rsid w:val="00882FED"/>
    <w:rsid w:val="00883D75"/>
    <w:rsid w:val="00883F65"/>
    <w:rsid w:val="008841A9"/>
    <w:rsid w:val="00885B82"/>
    <w:rsid w:val="008914EB"/>
    <w:rsid w:val="00891B71"/>
    <w:rsid w:val="00891D13"/>
    <w:rsid w:val="008A0D61"/>
    <w:rsid w:val="008A5B72"/>
    <w:rsid w:val="008A690C"/>
    <w:rsid w:val="008B3293"/>
    <w:rsid w:val="008B4A3E"/>
    <w:rsid w:val="008B5DC4"/>
    <w:rsid w:val="008C059E"/>
    <w:rsid w:val="008C067A"/>
    <w:rsid w:val="008C31A4"/>
    <w:rsid w:val="008C42B8"/>
    <w:rsid w:val="008D21EF"/>
    <w:rsid w:val="008D2D9E"/>
    <w:rsid w:val="008D2F45"/>
    <w:rsid w:val="008D3733"/>
    <w:rsid w:val="008D5070"/>
    <w:rsid w:val="008D7EE9"/>
    <w:rsid w:val="008E08D1"/>
    <w:rsid w:val="008E25B3"/>
    <w:rsid w:val="008E6641"/>
    <w:rsid w:val="008F047F"/>
    <w:rsid w:val="008F054A"/>
    <w:rsid w:val="008F0D3A"/>
    <w:rsid w:val="008F1BEB"/>
    <w:rsid w:val="008F2923"/>
    <w:rsid w:val="008F4DD7"/>
    <w:rsid w:val="008F4E18"/>
    <w:rsid w:val="008F53CB"/>
    <w:rsid w:val="008F624F"/>
    <w:rsid w:val="008F7786"/>
    <w:rsid w:val="00901E8C"/>
    <w:rsid w:val="00904731"/>
    <w:rsid w:val="0090478C"/>
    <w:rsid w:val="009069AC"/>
    <w:rsid w:val="009078A8"/>
    <w:rsid w:val="009121B4"/>
    <w:rsid w:val="0091531F"/>
    <w:rsid w:val="009170CE"/>
    <w:rsid w:val="00917586"/>
    <w:rsid w:val="00917B73"/>
    <w:rsid w:val="00917DF1"/>
    <w:rsid w:val="00923A90"/>
    <w:rsid w:val="0092518B"/>
    <w:rsid w:val="00926389"/>
    <w:rsid w:val="00930147"/>
    <w:rsid w:val="009326F9"/>
    <w:rsid w:val="00932F7F"/>
    <w:rsid w:val="00934A86"/>
    <w:rsid w:val="00934F2D"/>
    <w:rsid w:val="00935B88"/>
    <w:rsid w:val="0093733E"/>
    <w:rsid w:val="00940700"/>
    <w:rsid w:val="00942506"/>
    <w:rsid w:val="0094475E"/>
    <w:rsid w:val="00944A09"/>
    <w:rsid w:val="009455DA"/>
    <w:rsid w:val="00950CB5"/>
    <w:rsid w:val="00951AFB"/>
    <w:rsid w:val="009526C8"/>
    <w:rsid w:val="00953671"/>
    <w:rsid w:val="009539C1"/>
    <w:rsid w:val="00956298"/>
    <w:rsid w:val="00964B77"/>
    <w:rsid w:val="00964F78"/>
    <w:rsid w:val="00965934"/>
    <w:rsid w:val="009661C5"/>
    <w:rsid w:val="00966F22"/>
    <w:rsid w:val="0096705D"/>
    <w:rsid w:val="00970740"/>
    <w:rsid w:val="00974657"/>
    <w:rsid w:val="00976CCF"/>
    <w:rsid w:val="00977153"/>
    <w:rsid w:val="009800FD"/>
    <w:rsid w:val="0098335E"/>
    <w:rsid w:val="0098495F"/>
    <w:rsid w:val="00985F65"/>
    <w:rsid w:val="0098671B"/>
    <w:rsid w:val="00991D39"/>
    <w:rsid w:val="00994A02"/>
    <w:rsid w:val="009967F8"/>
    <w:rsid w:val="00997792"/>
    <w:rsid w:val="009A2750"/>
    <w:rsid w:val="009A34F7"/>
    <w:rsid w:val="009A3C18"/>
    <w:rsid w:val="009A6C8C"/>
    <w:rsid w:val="009A6CF1"/>
    <w:rsid w:val="009A70F7"/>
    <w:rsid w:val="009B2369"/>
    <w:rsid w:val="009C10AC"/>
    <w:rsid w:val="009C2216"/>
    <w:rsid w:val="009C541D"/>
    <w:rsid w:val="009C568C"/>
    <w:rsid w:val="009C5E06"/>
    <w:rsid w:val="009D008F"/>
    <w:rsid w:val="009D1F9B"/>
    <w:rsid w:val="009D2861"/>
    <w:rsid w:val="009D5CEC"/>
    <w:rsid w:val="009D67AC"/>
    <w:rsid w:val="009E2470"/>
    <w:rsid w:val="009E2EFC"/>
    <w:rsid w:val="009E2F08"/>
    <w:rsid w:val="009E3CD8"/>
    <w:rsid w:val="009E6C4E"/>
    <w:rsid w:val="009E7FB4"/>
    <w:rsid w:val="009F1315"/>
    <w:rsid w:val="009F2A0C"/>
    <w:rsid w:val="00A001AB"/>
    <w:rsid w:val="00A02672"/>
    <w:rsid w:val="00A02B12"/>
    <w:rsid w:val="00A0474E"/>
    <w:rsid w:val="00A11423"/>
    <w:rsid w:val="00A13106"/>
    <w:rsid w:val="00A1357F"/>
    <w:rsid w:val="00A143E6"/>
    <w:rsid w:val="00A1464F"/>
    <w:rsid w:val="00A1567E"/>
    <w:rsid w:val="00A20466"/>
    <w:rsid w:val="00A233E4"/>
    <w:rsid w:val="00A235B5"/>
    <w:rsid w:val="00A23864"/>
    <w:rsid w:val="00A25923"/>
    <w:rsid w:val="00A276E0"/>
    <w:rsid w:val="00A30025"/>
    <w:rsid w:val="00A32D68"/>
    <w:rsid w:val="00A35078"/>
    <w:rsid w:val="00A4161F"/>
    <w:rsid w:val="00A41BFD"/>
    <w:rsid w:val="00A4523A"/>
    <w:rsid w:val="00A46DD1"/>
    <w:rsid w:val="00A50F3B"/>
    <w:rsid w:val="00A52981"/>
    <w:rsid w:val="00A5399C"/>
    <w:rsid w:val="00A545B3"/>
    <w:rsid w:val="00A548CC"/>
    <w:rsid w:val="00A57F96"/>
    <w:rsid w:val="00A60C77"/>
    <w:rsid w:val="00A60D4E"/>
    <w:rsid w:val="00A65643"/>
    <w:rsid w:val="00A71602"/>
    <w:rsid w:val="00A7298C"/>
    <w:rsid w:val="00A72BE7"/>
    <w:rsid w:val="00A72D61"/>
    <w:rsid w:val="00A72DF6"/>
    <w:rsid w:val="00A73030"/>
    <w:rsid w:val="00A738BC"/>
    <w:rsid w:val="00A74A10"/>
    <w:rsid w:val="00A75906"/>
    <w:rsid w:val="00A80BDB"/>
    <w:rsid w:val="00A83C47"/>
    <w:rsid w:val="00A848D8"/>
    <w:rsid w:val="00A84A70"/>
    <w:rsid w:val="00A84E47"/>
    <w:rsid w:val="00A91FB5"/>
    <w:rsid w:val="00A930F8"/>
    <w:rsid w:val="00A9547A"/>
    <w:rsid w:val="00A96F1A"/>
    <w:rsid w:val="00AA5329"/>
    <w:rsid w:val="00AA710B"/>
    <w:rsid w:val="00AB5F8D"/>
    <w:rsid w:val="00AC03DD"/>
    <w:rsid w:val="00AC5329"/>
    <w:rsid w:val="00AC61B9"/>
    <w:rsid w:val="00AD0AB5"/>
    <w:rsid w:val="00AD0E12"/>
    <w:rsid w:val="00AD180B"/>
    <w:rsid w:val="00AD2EE0"/>
    <w:rsid w:val="00AD7550"/>
    <w:rsid w:val="00AE141A"/>
    <w:rsid w:val="00AE7669"/>
    <w:rsid w:val="00AF1D09"/>
    <w:rsid w:val="00AF1EFF"/>
    <w:rsid w:val="00AF2116"/>
    <w:rsid w:val="00AF2851"/>
    <w:rsid w:val="00AF7224"/>
    <w:rsid w:val="00AF7E49"/>
    <w:rsid w:val="00B022B3"/>
    <w:rsid w:val="00B0506F"/>
    <w:rsid w:val="00B05166"/>
    <w:rsid w:val="00B065A6"/>
    <w:rsid w:val="00B102FE"/>
    <w:rsid w:val="00B1153D"/>
    <w:rsid w:val="00B11D32"/>
    <w:rsid w:val="00B1249E"/>
    <w:rsid w:val="00B15B7D"/>
    <w:rsid w:val="00B20973"/>
    <w:rsid w:val="00B22B23"/>
    <w:rsid w:val="00B273BA"/>
    <w:rsid w:val="00B31EBD"/>
    <w:rsid w:val="00B321D1"/>
    <w:rsid w:val="00B32876"/>
    <w:rsid w:val="00B334A7"/>
    <w:rsid w:val="00B37970"/>
    <w:rsid w:val="00B42C7E"/>
    <w:rsid w:val="00B44004"/>
    <w:rsid w:val="00B44303"/>
    <w:rsid w:val="00B456BC"/>
    <w:rsid w:val="00B46A55"/>
    <w:rsid w:val="00B513A6"/>
    <w:rsid w:val="00B51AD8"/>
    <w:rsid w:val="00B61062"/>
    <w:rsid w:val="00B611A0"/>
    <w:rsid w:val="00B61260"/>
    <w:rsid w:val="00B62522"/>
    <w:rsid w:val="00B645EA"/>
    <w:rsid w:val="00B64CB9"/>
    <w:rsid w:val="00B64D2E"/>
    <w:rsid w:val="00B64F17"/>
    <w:rsid w:val="00B659C5"/>
    <w:rsid w:val="00B712A4"/>
    <w:rsid w:val="00B76537"/>
    <w:rsid w:val="00B77261"/>
    <w:rsid w:val="00B7759B"/>
    <w:rsid w:val="00B8224B"/>
    <w:rsid w:val="00B825CF"/>
    <w:rsid w:val="00B82E41"/>
    <w:rsid w:val="00B8324B"/>
    <w:rsid w:val="00B83288"/>
    <w:rsid w:val="00B84B52"/>
    <w:rsid w:val="00B84D2C"/>
    <w:rsid w:val="00B85F37"/>
    <w:rsid w:val="00B87203"/>
    <w:rsid w:val="00B94FC3"/>
    <w:rsid w:val="00B9519D"/>
    <w:rsid w:val="00B97628"/>
    <w:rsid w:val="00BA239F"/>
    <w:rsid w:val="00BA3AE3"/>
    <w:rsid w:val="00BA4EE1"/>
    <w:rsid w:val="00BB149F"/>
    <w:rsid w:val="00BB1744"/>
    <w:rsid w:val="00BB2B7B"/>
    <w:rsid w:val="00BB757A"/>
    <w:rsid w:val="00BC184C"/>
    <w:rsid w:val="00BC3519"/>
    <w:rsid w:val="00BC607C"/>
    <w:rsid w:val="00BC641A"/>
    <w:rsid w:val="00BD0251"/>
    <w:rsid w:val="00BD2765"/>
    <w:rsid w:val="00BD2BCF"/>
    <w:rsid w:val="00BD3342"/>
    <w:rsid w:val="00BE002E"/>
    <w:rsid w:val="00BE0171"/>
    <w:rsid w:val="00BE304E"/>
    <w:rsid w:val="00BE4457"/>
    <w:rsid w:val="00BE45E0"/>
    <w:rsid w:val="00BF12E7"/>
    <w:rsid w:val="00BF1FF6"/>
    <w:rsid w:val="00BF2694"/>
    <w:rsid w:val="00BF290D"/>
    <w:rsid w:val="00BF3E0E"/>
    <w:rsid w:val="00BF797E"/>
    <w:rsid w:val="00C01009"/>
    <w:rsid w:val="00C10DB8"/>
    <w:rsid w:val="00C131F8"/>
    <w:rsid w:val="00C13A24"/>
    <w:rsid w:val="00C14BB9"/>
    <w:rsid w:val="00C15EBD"/>
    <w:rsid w:val="00C178D6"/>
    <w:rsid w:val="00C17FD5"/>
    <w:rsid w:val="00C200ED"/>
    <w:rsid w:val="00C203EC"/>
    <w:rsid w:val="00C30FC4"/>
    <w:rsid w:val="00C32E1A"/>
    <w:rsid w:val="00C342AF"/>
    <w:rsid w:val="00C3433C"/>
    <w:rsid w:val="00C34381"/>
    <w:rsid w:val="00C3672E"/>
    <w:rsid w:val="00C36F93"/>
    <w:rsid w:val="00C433AF"/>
    <w:rsid w:val="00C43F28"/>
    <w:rsid w:val="00C455EB"/>
    <w:rsid w:val="00C50264"/>
    <w:rsid w:val="00C52B6F"/>
    <w:rsid w:val="00C53205"/>
    <w:rsid w:val="00C56608"/>
    <w:rsid w:val="00C62D56"/>
    <w:rsid w:val="00C64092"/>
    <w:rsid w:val="00C64450"/>
    <w:rsid w:val="00C70CE4"/>
    <w:rsid w:val="00C7194D"/>
    <w:rsid w:val="00C730E2"/>
    <w:rsid w:val="00C761ED"/>
    <w:rsid w:val="00C7731C"/>
    <w:rsid w:val="00C77C8C"/>
    <w:rsid w:val="00C849E5"/>
    <w:rsid w:val="00C87AAE"/>
    <w:rsid w:val="00C87E82"/>
    <w:rsid w:val="00C87F92"/>
    <w:rsid w:val="00C9150F"/>
    <w:rsid w:val="00C92F67"/>
    <w:rsid w:val="00C942C2"/>
    <w:rsid w:val="00C95689"/>
    <w:rsid w:val="00C9686D"/>
    <w:rsid w:val="00CA045E"/>
    <w:rsid w:val="00CA0D91"/>
    <w:rsid w:val="00CA19C5"/>
    <w:rsid w:val="00CA1E05"/>
    <w:rsid w:val="00CA5A4E"/>
    <w:rsid w:val="00CA6919"/>
    <w:rsid w:val="00CB042F"/>
    <w:rsid w:val="00CB0718"/>
    <w:rsid w:val="00CB0A2F"/>
    <w:rsid w:val="00CB1861"/>
    <w:rsid w:val="00CB662B"/>
    <w:rsid w:val="00CB6AA4"/>
    <w:rsid w:val="00CC1400"/>
    <w:rsid w:val="00CC245E"/>
    <w:rsid w:val="00CC4D0F"/>
    <w:rsid w:val="00CD454C"/>
    <w:rsid w:val="00CD48F8"/>
    <w:rsid w:val="00CD51A9"/>
    <w:rsid w:val="00CD5300"/>
    <w:rsid w:val="00CD688C"/>
    <w:rsid w:val="00CD77C2"/>
    <w:rsid w:val="00CE0D02"/>
    <w:rsid w:val="00CE111C"/>
    <w:rsid w:val="00CE4778"/>
    <w:rsid w:val="00CE73C3"/>
    <w:rsid w:val="00CE7BAF"/>
    <w:rsid w:val="00CF0F60"/>
    <w:rsid w:val="00CF1399"/>
    <w:rsid w:val="00CF15D0"/>
    <w:rsid w:val="00CF2786"/>
    <w:rsid w:val="00CF30DC"/>
    <w:rsid w:val="00CF3648"/>
    <w:rsid w:val="00CF5E52"/>
    <w:rsid w:val="00D00585"/>
    <w:rsid w:val="00D01745"/>
    <w:rsid w:val="00D043FA"/>
    <w:rsid w:val="00D059C0"/>
    <w:rsid w:val="00D05D36"/>
    <w:rsid w:val="00D07AB5"/>
    <w:rsid w:val="00D120D1"/>
    <w:rsid w:val="00D17E99"/>
    <w:rsid w:val="00D2004B"/>
    <w:rsid w:val="00D24CCA"/>
    <w:rsid w:val="00D261FC"/>
    <w:rsid w:val="00D268C0"/>
    <w:rsid w:val="00D30F94"/>
    <w:rsid w:val="00D3388D"/>
    <w:rsid w:val="00D3417F"/>
    <w:rsid w:val="00D342D2"/>
    <w:rsid w:val="00D416BB"/>
    <w:rsid w:val="00D417DB"/>
    <w:rsid w:val="00D42A4E"/>
    <w:rsid w:val="00D4319C"/>
    <w:rsid w:val="00D46EA4"/>
    <w:rsid w:val="00D52F11"/>
    <w:rsid w:val="00D5408E"/>
    <w:rsid w:val="00D57C04"/>
    <w:rsid w:val="00D60216"/>
    <w:rsid w:val="00D61AE1"/>
    <w:rsid w:val="00D62539"/>
    <w:rsid w:val="00D63A5A"/>
    <w:rsid w:val="00D64F1F"/>
    <w:rsid w:val="00D656DB"/>
    <w:rsid w:val="00D7076C"/>
    <w:rsid w:val="00D74F60"/>
    <w:rsid w:val="00D8047D"/>
    <w:rsid w:val="00D81CEB"/>
    <w:rsid w:val="00D82333"/>
    <w:rsid w:val="00D82864"/>
    <w:rsid w:val="00D83421"/>
    <w:rsid w:val="00D858EA"/>
    <w:rsid w:val="00D85E2F"/>
    <w:rsid w:val="00D86F08"/>
    <w:rsid w:val="00D874B6"/>
    <w:rsid w:val="00D875A9"/>
    <w:rsid w:val="00D87EC5"/>
    <w:rsid w:val="00D95BD9"/>
    <w:rsid w:val="00D95BDF"/>
    <w:rsid w:val="00D97516"/>
    <w:rsid w:val="00DA3370"/>
    <w:rsid w:val="00DA3609"/>
    <w:rsid w:val="00DA46C0"/>
    <w:rsid w:val="00DB1117"/>
    <w:rsid w:val="00DB57FB"/>
    <w:rsid w:val="00DC0D36"/>
    <w:rsid w:val="00DC12D0"/>
    <w:rsid w:val="00DC7BE6"/>
    <w:rsid w:val="00DD0039"/>
    <w:rsid w:val="00DD0A36"/>
    <w:rsid w:val="00DD7748"/>
    <w:rsid w:val="00DE376F"/>
    <w:rsid w:val="00DE3A3D"/>
    <w:rsid w:val="00DE42D9"/>
    <w:rsid w:val="00DE5EE1"/>
    <w:rsid w:val="00DE63E1"/>
    <w:rsid w:val="00DE7FF3"/>
    <w:rsid w:val="00DF6B67"/>
    <w:rsid w:val="00E02C81"/>
    <w:rsid w:val="00E04A19"/>
    <w:rsid w:val="00E04AB0"/>
    <w:rsid w:val="00E04C0C"/>
    <w:rsid w:val="00E07DAF"/>
    <w:rsid w:val="00E13265"/>
    <w:rsid w:val="00E134E8"/>
    <w:rsid w:val="00E1533F"/>
    <w:rsid w:val="00E16351"/>
    <w:rsid w:val="00E169C7"/>
    <w:rsid w:val="00E170B0"/>
    <w:rsid w:val="00E20765"/>
    <w:rsid w:val="00E209D3"/>
    <w:rsid w:val="00E21DEE"/>
    <w:rsid w:val="00E252DD"/>
    <w:rsid w:val="00E2573D"/>
    <w:rsid w:val="00E25C36"/>
    <w:rsid w:val="00E25CE4"/>
    <w:rsid w:val="00E26CE8"/>
    <w:rsid w:val="00E35F0A"/>
    <w:rsid w:val="00E35FB5"/>
    <w:rsid w:val="00E363FE"/>
    <w:rsid w:val="00E37236"/>
    <w:rsid w:val="00E37A79"/>
    <w:rsid w:val="00E435EF"/>
    <w:rsid w:val="00E43DAF"/>
    <w:rsid w:val="00E50CA1"/>
    <w:rsid w:val="00E51815"/>
    <w:rsid w:val="00E52EF1"/>
    <w:rsid w:val="00E530F9"/>
    <w:rsid w:val="00E54215"/>
    <w:rsid w:val="00E5523F"/>
    <w:rsid w:val="00E56460"/>
    <w:rsid w:val="00E56F51"/>
    <w:rsid w:val="00E62AE8"/>
    <w:rsid w:val="00E63907"/>
    <w:rsid w:val="00E640B0"/>
    <w:rsid w:val="00E6679C"/>
    <w:rsid w:val="00E66DB1"/>
    <w:rsid w:val="00E67A3E"/>
    <w:rsid w:val="00E72818"/>
    <w:rsid w:val="00E75347"/>
    <w:rsid w:val="00E77AE4"/>
    <w:rsid w:val="00E82B01"/>
    <w:rsid w:val="00E83B62"/>
    <w:rsid w:val="00E83E90"/>
    <w:rsid w:val="00E86721"/>
    <w:rsid w:val="00E867A5"/>
    <w:rsid w:val="00E87C06"/>
    <w:rsid w:val="00E87F14"/>
    <w:rsid w:val="00E91775"/>
    <w:rsid w:val="00EA1957"/>
    <w:rsid w:val="00EA2CA3"/>
    <w:rsid w:val="00EB1004"/>
    <w:rsid w:val="00EB17C7"/>
    <w:rsid w:val="00EB6C7E"/>
    <w:rsid w:val="00EB7EEF"/>
    <w:rsid w:val="00EC07A3"/>
    <w:rsid w:val="00EC2700"/>
    <w:rsid w:val="00EC2950"/>
    <w:rsid w:val="00EC3113"/>
    <w:rsid w:val="00ED326C"/>
    <w:rsid w:val="00ED4870"/>
    <w:rsid w:val="00ED517D"/>
    <w:rsid w:val="00EE0CDE"/>
    <w:rsid w:val="00EF0B72"/>
    <w:rsid w:val="00EF205B"/>
    <w:rsid w:val="00F008D2"/>
    <w:rsid w:val="00F01977"/>
    <w:rsid w:val="00F03556"/>
    <w:rsid w:val="00F03E28"/>
    <w:rsid w:val="00F051F3"/>
    <w:rsid w:val="00F07346"/>
    <w:rsid w:val="00F10241"/>
    <w:rsid w:val="00F1230C"/>
    <w:rsid w:val="00F12B41"/>
    <w:rsid w:val="00F13F77"/>
    <w:rsid w:val="00F1429B"/>
    <w:rsid w:val="00F24033"/>
    <w:rsid w:val="00F24789"/>
    <w:rsid w:val="00F24D1B"/>
    <w:rsid w:val="00F275B3"/>
    <w:rsid w:val="00F3663E"/>
    <w:rsid w:val="00F36BCF"/>
    <w:rsid w:val="00F413E8"/>
    <w:rsid w:val="00F41672"/>
    <w:rsid w:val="00F41B3F"/>
    <w:rsid w:val="00F42C40"/>
    <w:rsid w:val="00F43488"/>
    <w:rsid w:val="00F44285"/>
    <w:rsid w:val="00F449D1"/>
    <w:rsid w:val="00F452C9"/>
    <w:rsid w:val="00F46300"/>
    <w:rsid w:val="00F4637B"/>
    <w:rsid w:val="00F5322C"/>
    <w:rsid w:val="00F53613"/>
    <w:rsid w:val="00F55F1B"/>
    <w:rsid w:val="00F57964"/>
    <w:rsid w:val="00F602DC"/>
    <w:rsid w:val="00F61F4D"/>
    <w:rsid w:val="00F62E11"/>
    <w:rsid w:val="00F639CA"/>
    <w:rsid w:val="00F65370"/>
    <w:rsid w:val="00F71481"/>
    <w:rsid w:val="00F729E8"/>
    <w:rsid w:val="00F72AC6"/>
    <w:rsid w:val="00F770B8"/>
    <w:rsid w:val="00F8009B"/>
    <w:rsid w:val="00F80F20"/>
    <w:rsid w:val="00F83EF6"/>
    <w:rsid w:val="00F842EC"/>
    <w:rsid w:val="00F84B6A"/>
    <w:rsid w:val="00F85004"/>
    <w:rsid w:val="00F87FCD"/>
    <w:rsid w:val="00F9251F"/>
    <w:rsid w:val="00F92932"/>
    <w:rsid w:val="00F9306A"/>
    <w:rsid w:val="00F96A50"/>
    <w:rsid w:val="00FA0C8D"/>
    <w:rsid w:val="00FA54ED"/>
    <w:rsid w:val="00FA663D"/>
    <w:rsid w:val="00FB0035"/>
    <w:rsid w:val="00FB5FF3"/>
    <w:rsid w:val="00FC2D78"/>
    <w:rsid w:val="00FC2FB7"/>
    <w:rsid w:val="00FC5CCA"/>
    <w:rsid w:val="00FD2508"/>
    <w:rsid w:val="00FD33E5"/>
    <w:rsid w:val="00FE1F39"/>
    <w:rsid w:val="00FE23C9"/>
    <w:rsid w:val="00FE3C3E"/>
    <w:rsid w:val="00FE68CB"/>
    <w:rsid w:val="00FE7842"/>
    <w:rsid w:val="00FE7B08"/>
    <w:rsid w:val="00FF0A4D"/>
    <w:rsid w:val="00FF2696"/>
    <w:rsid w:val="00FF4675"/>
    <w:rsid w:val="00FF57EA"/>
    <w:rsid w:val="00FF6E3E"/>
    <w:rsid w:val="00FF7C21"/>
    <w:rsid w:val="00FF7C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717828"/>
  <w15:docId w15:val="{202751B3-4C42-4A7E-BA6E-5F7270E55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cs-CZ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B5038"/>
    <w:pPr>
      <w:spacing w:after="160"/>
    </w:pPr>
    <w:rPr>
      <w:rFonts w:ascii="Calibri" w:eastAsia="Calibri" w:hAnsi="Calibri"/>
      <w:color w:val="00000A"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RLTextlnkuslovanChar">
    <w:name w:val="RL Text článku číslovaný Char"/>
    <w:basedOn w:val="Standardnpsmoodstavce"/>
    <w:link w:val="RLTextlnkuslovan"/>
    <w:qFormat/>
    <w:rsid w:val="00F667CB"/>
    <w:rPr>
      <w:rFonts w:ascii="Arial" w:eastAsia="Times New Roman" w:hAnsi="Arial" w:cs="Times New Roman"/>
      <w:sz w:val="20"/>
      <w:szCs w:val="24"/>
      <w:lang w:eastAsia="cs-CZ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CC59BE"/>
    <w:rPr>
      <w:rFonts w:ascii="Tahoma" w:hAnsi="Tahoma" w:cs="Tahoma"/>
      <w:sz w:val="16"/>
      <w:szCs w:val="16"/>
    </w:rPr>
  </w:style>
  <w:style w:type="character" w:customStyle="1" w:styleId="Nadpis1Char">
    <w:name w:val="Nadpis 1 Char"/>
    <w:basedOn w:val="Standardnpsmoodstavce"/>
    <w:link w:val="Nadpis11"/>
    <w:qFormat/>
    <w:rsid w:val="00461997"/>
    <w:rPr>
      <w:rFonts w:ascii="Times New Roman" w:eastAsia="Times New Roman" w:hAnsi="Times New Roman" w:cs="Times New Roman"/>
      <w:b/>
      <w:caps/>
      <w:sz w:val="28"/>
      <w:szCs w:val="20"/>
    </w:rPr>
  </w:style>
  <w:style w:type="character" w:customStyle="1" w:styleId="Nadpis2Char">
    <w:name w:val="Nadpis 2 Char"/>
    <w:basedOn w:val="Standardnpsmoodstavce"/>
    <w:link w:val="Nadpis21"/>
    <w:qFormat/>
    <w:rsid w:val="00461997"/>
    <w:rPr>
      <w:rFonts w:ascii="Times New Roman" w:eastAsia="Times New Roman" w:hAnsi="Times New Roman" w:cs="Times New Roman"/>
      <w:sz w:val="24"/>
      <w:szCs w:val="20"/>
    </w:rPr>
  </w:style>
  <w:style w:type="character" w:customStyle="1" w:styleId="ZkladntextChar">
    <w:name w:val="Základní text Char"/>
    <w:basedOn w:val="Standardnpsmoodstavce"/>
    <w:link w:val="Tlotextu"/>
    <w:uiPriority w:val="99"/>
    <w:qFormat/>
    <w:rsid w:val="00461997"/>
    <w:rPr>
      <w:rFonts w:ascii="Times New Roman" w:eastAsia="Times New Roman" w:hAnsi="Times New Roman" w:cs="Times New Roman"/>
      <w:sz w:val="24"/>
      <w:szCs w:val="20"/>
    </w:rPr>
  </w:style>
  <w:style w:type="character" w:customStyle="1" w:styleId="ZkladntextodsazenChar">
    <w:name w:val="Základní text odsazený Char"/>
    <w:basedOn w:val="Standardnpsmoodstavce"/>
    <w:link w:val="Odsazentlatextu"/>
    <w:qFormat/>
    <w:rsid w:val="00461997"/>
    <w:rPr>
      <w:rFonts w:ascii="Times New Roman" w:eastAsia="Times New Roman" w:hAnsi="Times New Roman" w:cs="Times New Roman"/>
      <w:sz w:val="24"/>
      <w:szCs w:val="20"/>
    </w:rPr>
  </w:style>
  <w:style w:type="character" w:customStyle="1" w:styleId="Zkladntextodsazen2Char">
    <w:name w:val="Základní text odsazený 2 Char"/>
    <w:basedOn w:val="Standardnpsmoodstavce"/>
    <w:link w:val="Zkladntextodsazen2"/>
    <w:qFormat/>
    <w:rsid w:val="00461997"/>
    <w:rPr>
      <w:rFonts w:ascii="Times New Roman" w:eastAsia="Times New Roman" w:hAnsi="Times New Roman" w:cs="Times New Roman"/>
      <w:sz w:val="24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qFormat/>
    <w:rsid w:val="00B64A94"/>
    <w:rPr>
      <w:sz w:val="16"/>
      <w:szCs w:val="16"/>
    </w:rPr>
  </w:style>
  <w:style w:type="character" w:customStyle="1" w:styleId="TextkomenteChar">
    <w:name w:val="Text komentáře Char"/>
    <w:basedOn w:val="Standardnpsmoodstavce"/>
    <w:link w:val="Textkomente"/>
    <w:uiPriority w:val="99"/>
    <w:qFormat/>
    <w:rsid w:val="00B64A94"/>
    <w:rPr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qFormat/>
    <w:rsid w:val="00B64A94"/>
    <w:rPr>
      <w:b/>
      <w:bCs/>
      <w:sz w:val="20"/>
      <w:szCs w:val="20"/>
    </w:rPr>
  </w:style>
  <w:style w:type="character" w:customStyle="1" w:styleId="ZhlavChar">
    <w:name w:val="Záhlaví Char"/>
    <w:basedOn w:val="Standardnpsmoodstavce"/>
    <w:link w:val="Zhlav1"/>
    <w:uiPriority w:val="99"/>
    <w:qFormat/>
    <w:rsid w:val="00375CC2"/>
  </w:style>
  <w:style w:type="character" w:customStyle="1" w:styleId="ZpatChar">
    <w:name w:val="Zápatí Char"/>
    <w:aliases w:val="Char Char"/>
    <w:basedOn w:val="Standardnpsmoodstavce"/>
    <w:link w:val="Zpat1"/>
    <w:uiPriority w:val="99"/>
    <w:qFormat/>
    <w:rsid w:val="00375CC2"/>
  </w:style>
  <w:style w:type="character" w:customStyle="1" w:styleId="Internetovodkaz">
    <w:name w:val="Internetový odkaz"/>
    <w:basedOn w:val="Standardnpsmoodstavce"/>
    <w:uiPriority w:val="99"/>
    <w:unhideWhenUsed/>
    <w:rsid w:val="00665576"/>
    <w:rPr>
      <w:color w:val="0563C1" w:themeColor="hyperlink"/>
      <w:u w:val="single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qFormat/>
    <w:rsid w:val="00A0652E"/>
    <w:rPr>
      <w:rFonts w:ascii="Consolas" w:hAnsi="Consolas" w:cs="Consolas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uiPriority w:val="99"/>
    <w:qFormat/>
    <w:rsid w:val="00FC784E"/>
    <w:rPr>
      <w:rFonts w:ascii="Calibri" w:hAnsi="Calibri"/>
      <w:szCs w:val="21"/>
    </w:rPr>
  </w:style>
  <w:style w:type="character" w:customStyle="1" w:styleId="ListLabel1">
    <w:name w:val="ListLabel 1"/>
    <w:qFormat/>
    <w:rsid w:val="001F7432"/>
    <w:rPr>
      <w:b/>
      <w:i w:val="0"/>
      <w:caps/>
      <w:strike w:val="0"/>
      <w:dstrike w:val="0"/>
      <w:vanish w:val="0"/>
      <w:color w:val="000000"/>
      <w:position w:val="0"/>
      <w:sz w:val="22"/>
      <w:szCs w:val="24"/>
      <w:vertAlign w:val="baseline"/>
    </w:rPr>
  </w:style>
  <w:style w:type="character" w:customStyle="1" w:styleId="ListLabel2">
    <w:name w:val="ListLabel 2"/>
    <w:qFormat/>
    <w:rsid w:val="001F7432"/>
    <w:rPr>
      <w:rFonts w:cs="Arial"/>
      <w:sz w:val="20"/>
      <w:szCs w:val="20"/>
    </w:rPr>
  </w:style>
  <w:style w:type="character" w:customStyle="1" w:styleId="ListLabel3">
    <w:name w:val="ListLabel 3"/>
    <w:qFormat/>
    <w:rsid w:val="001F7432"/>
    <w:rPr>
      <w:rFonts w:ascii="Times New Roman" w:hAnsi="Times New Roman"/>
      <w:b w:val="0"/>
      <w:sz w:val="24"/>
    </w:rPr>
  </w:style>
  <w:style w:type="character" w:customStyle="1" w:styleId="ListLabel4">
    <w:name w:val="ListLabel 4"/>
    <w:qFormat/>
    <w:rsid w:val="001F7432"/>
    <w:rPr>
      <w:rFonts w:cs="Courier New"/>
    </w:rPr>
  </w:style>
  <w:style w:type="character" w:customStyle="1" w:styleId="ListLabel5">
    <w:name w:val="ListLabel 5"/>
    <w:qFormat/>
    <w:rsid w:val="001F7432"/>
    <w:rPr>
      <w:i w:val="0"/>
    </w:rPr>
  </w:style>
  <w:style w:type="character" w:customStyle="1" w:styleId="ListLabel6">
    <w:name w:val="ListLabel 6"/>
    <w:qFormat/>
    <w:rsid w:val="001F7432"/>
    <w:rPr>
      <w:rFonts w:ascii="Times New Roman" w:hAnsi="Times New Roman" w:cs="Times New Roman"/>
      <w:b w:val="0"/>
      <w:sz w:val="24"/>
      <w:szCs w:val="24"/>
    </w:rPr>
  </w:style>
  <w:style w:type="character" w:customStyle="1" w:styleId="ListLabel7">
    <w:name w:val="ListLabel 7"/>
    <w:qFormat/>
    <w:rsid w:val="001F7432"/>
    <w:rPr>
      <w:rFonts w:ascii="Times New Roman" w:eastAsia="Calibri" w:hAnsi="Times New Roman" w:cs="Times New Roman"/>
    </w:rPr>
  </w:style>
  <w:style w:type="character" w:customStyle="1" w:styleId="ListLabel8">
    <w:name w:val="ListLabel 8"/>
    <w:qFormat/>
    <w:rsid w:val="001F7432"/>
    <w:rPr>
      <w:rFonts w:ascii="Times New Roman" w:hAnsi="Times New Roman"/>
      <w:b w:val="0"/>
      <w:sz w:val="24"/>
    </w:rPr>
  </w:style>
  <w:style w:type="character" w:customStyle="1" w:styleId="ListLabel9">
    <w:name w:val="ListLabel 9"/>
    <w:qFormat/>
    <w:rsid w:val="001F7432"/>
    <w:rPr>
      <w:rFonts w:ascii="Times New Roman" w:hAnsi="Times New Roman" w:cs="Times New Roman"/>
      <w:b w:val="0"/>
      <w:sz w:val="24"/>
      <w:szCs w:val="24"/>
    </w:rPr>
  </w:style>
  <w:style w:type="character" w:customStyle="1" w:styleId="ListLabel10">
    <w:name w:val="ListLabel 10"/>
    <w:qFormat/>
    <w:rsid w:val="001F7432"/>
    <w:rPr>
      <w:rFonts w:ascii="Times New Roman" w:hAnsi="Times New Roman" w:cs="Times New Roman"/>
    </w:rPr>
  </w:style>
  <w:style w:type="character" w:customStyle="1" w:styleId="ListLabel11">
    <w:name w:val="ListLabel 11"/>
    <w:qFormat/>
    <w:rsid w:val="001F7432"/>
    <w:rPr>
      <w:rFonts w:cs="Courier New"/>
    </w:rPr>
  </w:style>
  <w:style w:type="character" w:customStyle="1" w:styleId="ListLabel12">
    <w:name w:val="ListLabel 12"/>
    <w:qFormat/>
    <w:rsid w:val="001F7432"/>
    <w:rPr>
      <w:rFonts w:cs="Wingdings"/>
    </w:rPr>
  </w:style>
  <w:style w:type="character" w:customStyle="1" w:styleId="ListLabel13">
    <w:name w:val="ListLabel 13"/>
    <w:qFormat/>
    <w:rsid w:val="001F7432"/>
    <w:rPr>
      <w:rFonts w:ascii="Times New Roman" w:hAnsi="Times New Roman" w:cs="Symbol"/>
      <w:sz w:val="24"/>
    </w:rPr>
  </w:style>
  <w:style w:type="character" w:customStyle="1" w:styleId="ListLabel14">
    <w:name w:val="ListLabel 14"/>
    <w:qFormat/>
    <w:rsid w:val="001F7432"/>
    <w:rPr>
      <w:rFonts w:ascii="Times New Roman" w:hAnsi="Times New Roman"/>
      <w:b w:val="0"/>
      <w:sz w:val="24"/>
    </w:rPr>
  </w:style>
  <w:style w:type="character" w:customStyle="1" w:styleId="ListLabel15">
    <w:name w:val="ListLabel 15"/>
    <w:qFormat/>
    <w:rsid w:val="001F7432"/>
    <w:rPr>
      <w:rFonts w:ascii="Times New Roman" w:hAnsi="Times New Roman" w:cs="Times New Roman"/>
      <w:b w:val="0"/>
      <w:sz w:val="24"/>
      <w:szCs w:val="24"/>
    </w:rPr>
  </w:style>
  <w:style w:type="character" w:customStyle="1" w:styleId="ListLabel16">
    <w:name w:val="ListLabel 16"/>
    <w:qFormat/>
    <w:rsid w:val="001F7432"/>
    <w:rPr>
      <w:rFonts w:ascii="Times New Roman" w:hAnsi="Times New Roman" w:cs="Times New Roman"/>
    </w:rPr>
  </w:style>
  <w:style w:type="character" w:customStyle="1" w:styleId="ListLabel17">
    <w:name w:val="ListLabel 17"/>
    <w:qFormat/>
    <w:rsid w:val="001F7432"/>
    <w:rPr>
      <w:rFonts w:cs="Courier New"/>
    </w:rPr>
  </w:style>
  <w:style w:type="character" w:customStyle="1" w:styleId="ListLabel18">
    <w:name w:val="ListLabel 18"/>
    <w:qFormat/>
    <w:rsid w:val="001F7432"/>
    <w:rPr>
      <w:rFonts w:cs="Wingdings"/>
    </w:rPr>
  </w:style>
  <w:style w:type="character" w:customStyle="1" w:styleId="ListLabel19">
    <w:name w:val="ListLabel 19"/>
    <w:qFormat/>
    <w:rsid w:val="001F7432"/>
    <w:rPr>
      <w:rFonts w:cs="Symbol"/>
      <w:sz w:val="24"/>
    </w:rPr>
  </w:style>
  <w:style w:type="character" w:customStyle="1" w:styleId="ListLabel20">
    <w:name w:val="ListLabel 20"/>
    <w:qFormat/>
    <w:rsid w:val="001F7432"/>
    <w:rPr>
      <w:rFonts w:ascii="Times New Roman" w:hAnsi="Times New Roman"/>
      <w:sz w:val="24"/>
      <w:szCs w:val="24"/>
    </w:rPr>
  </w:style>
  <w:style w:type="character" w:customStyle="1" w:styleId="ListLabel21">
    <w:name w:val="ListLabel 21"/>
    <w:qFormat/>
    <w:rsid w:val="001F7432"/>
    <w:rPr>
      <w:rFonts w:ascii="Times New Roman" w:hAnsi="Times New Roman"/>
      <w:b w:val="0"/>
      <w:sz w:val="24"/>
    </w:rPr>
  </w:style>
  <w:style w:type="character" w:customStyle="1" w:styleId="ListLabel22">
    <w:name w:val="ListLabel 22"/>
    <w:qFormat/>
    <w:rsid w:val="001F7432"/>
    <w:rPr>
      <w:rFonts w:ascii="Times New Roman" w:hAnsi="Times New Roman" w:cs="Times New Roman"/>
      <w:b w:val="0"/>
      <w:sz w:val="24"/>
      <w:szCs w:val="24"/>
    </w:rPr>
  </w:style>
  <w:style w:type="character" w:customStyle="1" w:styleId="ListLabel23">
    <w:name w:val="ListLabel 23"/>
    <w:qFormat/>
    <w:rsid w:val="001F7432"/>
    <w:rPr>
      <w:rFonts w:ascii="Times New Roman" w:hAnsi="Times New Roman" w:cs="Times New Roman"/>
    </w:rPr>
  </w:style>
  <w:style w:type="character" w:customStyle="1" w:styleId="ListLabel24">
    <w:name w:val="ListLabel 24"/>
    <w:qFormat/>
    <w:rsid w:val="001F7432"/>
    <w:rPr>
      <w:rFonts w:cs="Courier New"/>
    </w:rPr>
  </w:style>
  <w:style w:type="character" w:customStyle="1" w:styleId="ListLabel25">
    <w:name w:val="ListLabel 25"/>
    <w:qFormat/>
    <w:rsid w:val="001F7432"/>
    <w:rPr>
      <w:rFonts w:cs="Wingdings"/>
    </w:rPr>
  </w:style>
  <w:style w:type="character" w:customStyle="1" w:styleId="ListLabel26">
    <w:name w:val="ListLabel 26"/>
    <w:qFormat/>
    <w:rsid w:val="001F7432"/>
    <w:rPr>
      <w:rFonts w:cs="Symbol"/>
      <w:sz w:val="24"/>
    </w:rPr>
  </w:style>
  <w:style w:type="character" w:customStyle="1" w:styleId="ListLabel27">
    <w:name w:val="ListLabel 27"/>
    <w:qFormat/>
    <w:rsid w:val="001F7432"/>
    <w:rPr>
      <w:rFonts w:ascii="Times New Roman" w:hAnsi="Times New Roman"/>
      <w:b w:val="0"/>
      <w:sz w:val="24"/>
    </w:rPr>
  </w:style>
  <w:style w:type="character" w:customStyle="1" w:styleId="ListLabel28">
    <w:name w:val="ListLabel 28"/>
    <w:qFormat/>
    <w:rsid w:val="001F7432"/>
    <w:rPr>
      <w:rFonts w:ascii="Times New Roman" w:hAnsi="Times New Roman"/>
      <w:sz w:val="24"/>
      <w:szCs w:val="24"/>
    </w:rPr>
  </w:style>
  <w:style w:type="character" w:customStyle="1" w:styleId="ListLabel29">
    <w:name w:val="ListLabel 29"/>
    <w:qFormat/>
    <w:rsid w:val="001F7432"/>
    <w:rPr>
      <w:rFonts w:ascii="Times New Roman" w:hAnsi="Times New Roman"/>
      <w:b w:val="0"/>
      <w:sz w:val="24"/>
    </w:rPr>
  </w:style>
  <w:style w:type="character" w:customStyle="1" w:styleId="ListLabel30">
    <w:name w:val="ListLabel 30"/>
    <w:qFormat/>
    <w:rsid w:val="001F7432"/>
    <w:rPr>
      <w:rFonts w:ascii="Times New Roman" w:hAnsi="Times New Roman" w:cs="Times New Roman"/>
      <w:b w:val="0"/>
      <w:sz w:val="24"/>
      <w:szCs w:val="24"/>
    </w:rPr>
  </w:style>
  <w:style w:type="character" w:customStyle="1" w:styleId="ListLabel31">
    <w:name w:val="ListLabel 31"/>
    <w:qFormat/>
    <w:rsid w:val="001F7432"/>
    <w:rPr>
      <w:rFonts w:ascii="Times New Roman" w:hAnsi="Times New Roman" w:cs="Times New Roman"/>
    </w:rPr>
  </w:style>
  <w:style w:type="character" w:customStyle="1" w:styleId="ListLabel32">
    <w:name w:val="ListLabel 32"/>
    <w:qFormat/>
    <w:rsid w:val="001F7432"/>
    <w:rPr>
      <w:rFonts w:cs="Courier New"/>
    </w:rPr>
  </w:style>
  <w:style w:type="character" w:customStyle="1" w:styleId="ListLabel33">
    <w:name w:val="ListLabel 33"/>
    <w:qFormat/>
    <w:rsid w:val="001F7432"/>
    <w:rPr>
      <w:rFonts w:cs="Wingdings"/>
    </w:rPr>
  </w:style>
  <w:style w:type="character" w:customStyle="1" w:styleId="ListLabel34">
    <w:name w:val="ListLabel 34"/>
    <w:qFormat/>
    <w:rsid w:val="001F7432"/>
    <w:rPr>
      <w:rFonts w:cs="Symbol"/>
      <w:sz w:val="24"/>
    </w:rPr>
  </w:style>
  <w:style w:type="character" w:customStyle="1" w:styleId="ListLabel35">
    <w:name w:val="ListLabel 35"/>
    <w:qFormat/>
    <w:rsid w:val="001F7432"/>
    <w:rPr>
      <w:rFonts w:ascii="Times New Roman" w:hAnsi="Times New Roman" w:cs="Symbol"/>
      <w:sz w:val="24"/>
    </w:rPr>
  </w:style>
  <w:style w:type="character" w:customStyle="1" w:styleId="ListLabel36">
    <w:name w:val="ListLabel 36"/>
    <w:qFormat/>
    <w:rsid w:val="001F7432"/>
    <w:rPr>
      <w:rFonts w:ascii="Times New Roman" w:hAnsi="Times New Roman"/>
      <w:sz w:val="24"/>
      <w:szCs w:val="24"/>
    </w:rPr>
  </w:style>
  <w:style w:type="character" w:customStyle="1" w:styleId="ListLabel37">
    <w:name w:val="ListLabel 37"/>
    <w:qFormat/>
    <w:rsid w:val="001F7432"/>
    <w:rPr>
      <w:rFonts w:ascii="Times New Roman" w:hAnsi="Times New Roman"/>
      <w:b w:val="0"/>
      <w:sz w:val="24"/>
    </w:rPr>
  </w:style>
  <w:style w:type="character" w:customStyle="1" w:styleId="ListLabel38">
    <w:name w:val="ListLabel 38"/>
    <w:qFormat/>
    <w:rsid w:val="001F7432"/>
    <w:rPr>
      <w:rFonts w:ascii="Times New Roman" w:hAnsi="Times New Roman" w:cs="Times New Roman"/>
      <w:b w:val="0"/>
      <w:sz w:val="24"/>
      <w:szCs w:val="24"/>
    </w:rPr>
  </w:style>
  <w:style w:type="character" w:customStyle="1" w:styleId="ListLabel39">
    <w:name w:val="ListLabel 39"/>
    <w:qFormat/>
    <w:rsid w:val="001F7432"/>
    <w:rPr>
      <w:rFonts w:ascii="Times New Roman" w:hAnsi="Times New Roman" w:cs="Times New Roman"/>
    </w:rPr>
  </w:style>
  <w:style w:type="character" w:customStyle="1" w:styleId="ListLabel40">
    <w:name w:val="ListLabel 40"/>
    <w:qFormat/>
    <w:rsid w:val="001F7432"/>
    <w:rPr>
      <w:rFonts w:cs="Courier New"/>
    </w:rPr>
  </w:style>
  <w:style w:type="character" w:customStyle="1" w:styleId="ListLabel41">
    <w:name w:val="ListLabel 41"/>
    <w:qFormat/>
    <w:rsid w:val="001F7432"/>
    <w:rPr>
      <w:rFonts w:cs="Wingdings"/>
    </w:rPr>
  </w:style>
  <w:style w:type="character" w:customStyle="1" w:styleId="ListLabel42">
    <w:name w:val="ListLabel 42"/>
    <w:qFormat/>
    <w:rsid w:val="001F7432"/>
    <w:rPr>
      <w:rFonts w:ascii="Times New Roman" w:hAnsi="Times New Roman" w:cs="Symbol"/>
      <w:sz w:val="24"/>
    </w:rPr>
  </w:style>
  <w:style w:type="character" w:customStyle="1" w:styleId="ListLabel43">
    <w:name w:val="ListLabel 43"/>
    <w:qFormat/>
    <w:rsid w:val="001F7432"/>
    <w:rPr>
      <w:rFonts w:ascii="Times New Roman" w:hAnsi="Times New Roman"/>
      <w:sz w:val="24"/>
      <w:szCs w:val="24"/>
    </w:rPr>
  </w:style>
  <w:style w:type="character" w:customStyle="1" w:styleId="ListLabel44">
    <w:name w:val="ListLabel 44"/>
    <w:qFormat/>
    <w:rsid w:val="001F7432"/>
    <w:rPr>
      <w:rFonts w:ascii="Times New Roman" w:hAnsi="Times New Roman"/>
      <w:b w:val="0"/>
      <w:sz w:val="24"/>
    </w:rPr>
  </w:style>
  <w:style w:type="character" w:customStyle="1" w:styleId="ListLabel45">
    <w:name w:val="ListLabel 45"/>
    <w:qFormat/>
    <w:rsid w:val="001F7432"/>
    <w:rPr>
      <w:rFonts w:ascii="Times New Roman" w:hAnsi="Times New Roman" w:cs="Times New Roman"/>
      <w:b w:val="0"/>
      <w:sz w:val="24"/>
      <w:szCs w:val="24"/>
    </w:rPr>
  </w:style>
  <w:style w:type="character" w:customStyle="1" w:styleId="ListLabel46">
    <w:name w:val="ListLabel 46"/>
    <w:qFormat/>
    <w:rsid w:val="001F7432"/>
    <w:rPr>
      <w:rFonts w:ascii="Times New Roman" w:hAnsi="Times New Roman" w:cs="Times New Roman"/>
    </w:rPr>
  </w:style>
  <w:style w:type="character" w:customStyle="1" w:styleId="ListLabel47">
    <w:name w:val="ListLabel 47"/>
    <w:qFormat/>
    <w:rsid w:val="001F7432"/>
    <w:rPr>
      <w:rFonts w:cs="Courier New"/>
    </w:rPr>
  </w:style>
  <w:style w:type="character" w:customStyle="1" w:styleId="ListLabel48">
    <w:name w:val="ListLabel 48"/>
    <w:qFormat/>
    <w:rsid w:val="001F7432"/>
    <w:rPr>
      <w:rFonts w:cs="Wingdings"/>
    </w:rPr>
  </w:style>
  <w:style w:type="character" w:customStyle="1" w:styleId="ListLabel49">
    <w:name w:val="ListLabel 49"/>
    <w:qFormat/>
    <w:rsid w:val="001F7432"/>
    <w:rPr>
      <w:rFonts w:ascii="Times New Roman" w:hAnsi="Times New Roman" w:cs="Symbol"/>
      <w:sz w:val="24"/>
    </w:rPr>
  </w:style>
  <w:style w:type="character" w:customStyle="1" w:styleId="ListLabel50">
    <w:name w:val="ListLabel 50"/>
    <w:qFormat/>
    <w:rsid w:val="001F7432"/>
    <w:rPr>
      <w:rFonts w:ascii="Times New Roman" w:hAnsi="Times New Roman" w:cs="Symbol"/>
      <w:sz w:val="24"/>
    </w:rPr>
  </w:style>
  <w:style w:type="character" w:customStyle="1" w:styleId="ListLabel51">
    <w:name w:val="ListLabel 51"/>
    <w:qFormat/>
    <w:rsid w:val="001F7432"/>
    <w:rPr>
      <w:rFonts w:eastAsia="Calibri"/>
    </w:rPr>
  </w:style>
  <w:style w:type="character" w:customStyle="1" w:styleId="ListLabel52">
    <w:name w:val="ListLabel 52"/>
    <w:qFormat/>
    <w:rsid w:val="001F7432"/>
    <w:rPr>
      <w:rFonts w:ascii="Times New Roman" w:hAnsi="Times New Roman"/>
      <w:sz w:val="24"/>
      <w:szCs w:val="24"/>
    </w:rPr>
  </w:style>
  <w:style w:type="character" w:customStyle="1" w:styleId="ListLabel53">
    <w:name w:val="ListLabel 53"/>
    <w:qFormat/>
    <w:rsid w:val="001F7432"/>
    <w:rPr>
      <w:rFonts w:ascii="Times New Roman" w:hAnsi="Times New Roman"/>
      <w:b w:val="0"/>
      <w:sz w:val="24"/>
    </w:rPr>
  </w:style>
  <w:style w:type="character" w:customStyle="1" w:styleId="ListLabel54">
    <w:name w:val="ListLabel 54"/>
    <w:qFormat/>
    <w:rsid w:val="001F7432"/>
    <w:rPr>
      <w:rFonts w:ascii="Times New Roman" w:hAnsi="Times New Roman" w:cs="Times New Roman"/>
      <w:b w:val="0"/>
      <w:sz w:val="24"/>
      <w:szCs w:val="24"/>
    </w:rPr>
  </w:style>
  <w:style w:type="character" w:customStyle="1" w:styleId="ListLabel55">
    <w:name w:val="ListLabel 55"/>
    <w:qFormat/>
    <w:rsid w:val="001F7432"/>
    <w:rPr>
      <w:rFonts w:ascii="Times New Roman" w:hAnsi="Times New Roman" w:cs="Times New Roman"/>
    </w:rPr>
  </w:style>
  <w:style w:type="character" w:customStyle="1" w:styleId="ListLabel56">
    <w:name w:val="ListLabel 56"/>
    <w:qFormat/>
    <w:rsid w:val="001F7432"/>
    <w:rPr>
      <w:rFonts w:cs="Courier New"/>
    </w:rPr>
  </w:style>
  <w:style w:type="character" w:customStyle="1" w:styleId="ListLabel57">
    <w:name w:val="ListLabel 57"/>
    <w:qFormat/>
    <w:rsid w:val="001F7432"/>
    <w:rPr>
      <w:rFonts w:cs="Wingdings"/>
    </w:rPr>
  </w:style>
  <w:style w:type="character" w:customStyle="1" w:styleId="ListLabel58">
    <w:name w:val="ListLabel 58"/>
    <w:qFormat/>
    <w:rsid w:val="001F7432"/>
    <w:rPr>
      <w:rFonts w:ascii="Times New Roman" w:hAnsi="Times New Roman" w:cs="Symbol"/>
      <w:sz w:val="24"/>
    </w:rPr>
  </w:style>
  <w:style w:type="paragraph" w:customStyle="1" w:styleId="Nadpis">
    <w:name w:val="Nadpis"/>
    <w:basedOn w:val="Normln"/>
    <w:next w:val="Tlotextu"/>
    <w:qFormat/>
    <w:rsid w:val="001F7432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link w:val="ZkladntextChar"/>
    <w:uiPriority w:val="99"/>
    <w:unhideWhenUsed/>
    <w:rsid w:val="00461997"/>
    <w:pPr>
      <w:spacing w:after="120" w:line="280" w:lineRule="atLeast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eznam">
    <w:name w:val="List"/>
    <w:basedOn w:val="Tlotextu"/>
    <w:rsid w:val="001F7432"/>
    <w:rPr>
      <w:rFonts w:cs="Mangal"/>
    </w:rPr>
  </w:style>
  <w:style w:type="paragraph" w:customStyle="1" w:styleId="Popisek">
    <w:name w:val="Popisek"/>
    <w:basedOn w:val="Normln"/>
    <w:rsid w:val="001F7432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rsid w:val="001F7432"/>
    <w:pPr>
      <w:suppressLineNumbers/>
    </w:pPr>
    <w:rPr>
      <w:rFonts w:cs="Mangal"/>
    </w:rPr>
  </w:style>
  <w:style w:type="paragraph" w:customStyle="1" w:styleId="Nadpis11">
    <w:name w:val="Nadpis 11"/>
    <w:basedOn w:val="Normln"/>
    <w:link w:val="Nadpis1Char"/>
    <w:qFormat/>
    <w:rsid w:val="00461997"/>
    <w:pPr>
      <w:keepNext/>
      <w:spacing w:before="480" w:after="120" w:line="280" w:lineRule="atLeast"/>
      <w:ind w:left="709" w:hanging="708"/>
      <w:jc w:val="both"/>
      <w:textAlignment w:val="baseline"/>
      <w:outlineLvl w:val="0"/>
    </w:pPr>
    <w:rPr>
      <w:rFonts w:ascii="Times New Roman" w:eastAsia="Times New Roman" w:hAnsi="Times New Roman" w:cs="Times New Roman"/>
      <w:b/>
      <w:caps/>
      <w:sz w:val="28"/>
      <w:szCs w:val="20"/>
    </w:rPr>
  </w:style>
  <w:style w:type="paragraph" w:customStyle="1" w:styleId="Nadpis21">
    <w:name w:val="Nadpis 21"/>
    <w:basedOn w:val="Normln"/>
    <w:link w:val="Nadpis2Char"/>
    <w:qFormat/>
    <w:rsid w:val="00461997"/>
    <w:pPr>
      <w:spacing w:after="120" w:line="280" w:lineRule="atLeast"/>
      <w:ind w:left="1418" w:hanging="708"/>
      <w:jc w:val="both"/>
      <w:textAlignment w:val="baseline"/>
      <w:outlineLvl w:val="1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Seznam1">
    <w:name w:val="Seznam1"/>
    <w:basedOn w:val="Tlotextu"/>
    <w:qFormat/>
    <w:rsid w:val="001F7432"/>
    <w:rPr>
      <w:rFonts w:cs="Mangal"/>
    </w:rPr>
  </w:style>
  <w:style w:type="paragraph" w:customStyle="1" w:styleId="RLTextlnkuslovan">
    <w:name w:val="RL Text článku číslovaný"/>
    <w:basedOn w:val="Normln"/>
    <w:link w:val="RLTextlnkuslovanChar"/>
    <w:qFormat/>
    <w:rsid w:val="00F667CB"/>
    <w:pPr>
      <w:spacing w:after="120" w:line="280" w:lineRule="exact"/>
      <w:jc w:val="both"/>
    </w:pPr>
    <w:rPr>
      <w:rFonts w:ascii="Arial" w:eastAsia="Times New Roman" w:hAnsi="Arial" w:cs="Times New Roman"/>
      <w:sz w:val="20"/>
      <w:szCs w:val="24"/>
      <w:lang w:eastAsia="cs-CZ"/>
    </w:rPr>
  </w:style>
  <w:style w:type="paragraph" w:customStyle="1" w:styleId="RLlneksmlouvy">
    <w:name w:val="RL Článek smlouvy"/>
    <w:basedOn w:val="Normln"/>
    <w:qFormat/>
    <w:rsid w:val="00F667CB"/>
    <w:pPr>
      <w:keepNext/>
      <w:suppressAutoHyphens/>
      <w:spacing w:before="360" w:after="120" w:line="280" w:lineRule="exact"/>
      <w:jc w:val="both"/>
      <w:outlineLvl w:val="0"/>
    </w:pPr>
    <w:rPr>
      <w:rFonts w:ascii="Arial" w:eastAsia="Times New Roman" w:hAnsi="Arial" w:cs="Times New Roman"/>
      <w:b/>
      <w:sz w:val="20"/>
      <w:szCs w:val="24"/>
    </w:rPr>
  </w:style>
  <w:style w:type="paragraph" w:styleId="Odstavecseseznamem">
    <w:name w:val="List Paragraph"/>
    <w:basedOn w:val="Normln"/>
    <w:uiPriority w:val="34"/>
    <w:qFormat/>
    <w:rsid w:val="00A50CDF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CC59BE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Ploha">
    <w:name w:val="Příloha"/>
    <w:basedOn w:val="Normln"/>
    <w:uiPriority w:val="99"/>
    <w:qFormat/>
    <w:rsid w:val="00461997"/>
    <w:pPr>
      <w:spacing w:after="0" w:line="280" w:lineRule="atLeast"/>
      <w:jc w:val="center"/>
    </w:pPr>
    <w:rPr>
      <w:rFonts w:ascii="Times New Roman" w:eastAsia="Times New Roman" w:hAnsi="Times New Roman" w:cs="Times New Roman"/>
      <w:b/>
      <w:sz w:val="36"/>
      <w:szCs w:val="20"/>
      <w:lang w:eastAsia="cs-CZ"/>
    </w:rPr>
  </w:style>
  <w:style w:type="paragraph" w:customStyle="1" w:styleId="Odsazentlatextu">
    <w:name w:val="Odsazení těla textu"/>
    <w:basedOn w:val="Normln"/>
    <w:link w:val="ZkladntextodsazenChar"/>
    <w:unhideWhenUsed/>
    <w:rsid w:val="00461997"/>
    <w:pPr>
      <w:spacing w:after="120" w:line="280" w:lineRule="atLeast"/>
      <w:ind w:left="283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Zkladntextodsazen2">
    <w:name w:val="Body Text Indent 2"/>
    <w:basedOn w:val="Normln"/>
    <w:link w:val="Zkladntextodsazen2Char"/>
    <w:unhideWhenUsed/>
    <w:qFormat/>
    <w:rsid w:val="00461997"/>
    <w:pPr>
      <w:spacing w:after="120" w:line="480" w:lineRule="auto"/>
      <w:ind w:left="283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Textkomente">
    <w:name w:val="annotation text"/>
    <w:basedOn w:val="Normln"/>
    <w:link w:val="TextkomenteChar"/>
    <w:uiPriority w:val="99"/>
    <w:unhideWhenUsed/>
    <w:qFormat/>
    <w:rsid w:val="00B64A94"/>
    <w:pPr>
      <w:spacing w:line="240" w:lineRule="auto"/>
    </w:pPr>
    <w:rPr>
      <w:sz w:val="20"/>
      <w:szCs w:val="20"/>
    </w:rPr>
  </w:style>
  <w:style w:type="paragraph" w:styleId="Pedmtkomente">
    <w:name w:val="annotation subject"/>
    <w:basedOn w:val="Textkomente"/>
    <w:link w:val="PedmtkomenteChar"/>
    <w:uiPriority w:val="99"/>
    <w:semiHidden/>
    <w:unhideWhenUsed/>
    <w:qFormat/>
    <w:rsid w:val="00B64A94"/>
    <w:rPr>
      <w:b/>
      <w:bCs/>
    </w:rPr>
  </w:style>
  <w:style w:type="paragraph" w:customStyle="1" w:styleId="Zhlav1">
    <w:name w:val="Záhlaví1"/>
    <w:basedOn w:val="Normln"/>
    <w:link w:val="ZhlavChar"/>
    <w:uiPriority w:val="99"/>
    <w:unhideWhenUsed/>
    <w:qFormat/>
    <w:rsid w:val="00375CC2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Zpat1">
    <w:name w:val="Zápatí1"/>
    <w:basedOn w:val="Normln"/>
    <w:link w:val="ZpatChar"/>
    <w:uiPriority w:val="99"/>
    <w:unhideWhenUsed/>
    <w:qFormat/>
    <w:rsid w:val="00375CC2"/>
    <w:pPr>
      <w:tabs>
        <w:tab w:val="center" w:pos="4536"/>
        <w:tab w:val="right" w:pos="9072"/>
      </w:tabs>
      <w:spacing w:after="0" w:line="240" w:lineRule="auto"/>
    </w:pPr>
  </w:style>
  <w:style w:type="paragraph" w:styleId="FormtovanvHTML">
    <w:name w:val="HTML Preformatted"/>
    <w:basedOn w:val="Normln"/>
    <w:link w:val="FormtovanvHTMLChar"/>
    <w:uiPriority w:val="99"/>
    <w:semiHidden/>
    <w:unhideWhenUsed/>
    <w:qFormat/>
    <w:rsid w:val="00A0652E"/>
    <w:pPr>
      <w:spacing w:after="0" w:line="240" w:lineRule="auto"/>
    </w:pPr>
    <w:rPr>
      <w:rFonts w:ascii="Consolas" w:hAnsi="Consolas" w:cs="Consolas"/>
      <w:sz w:val="20"/>
      <w:szCs w:val="20"/>
    </w:rPr>
  </w:style>
  <w:style w:type="paragraph" w:styleId="Prosttext">
    <w:name w:val="Plain Text"/>
    <w:basedOn w:val="Normln"/>
    <w:link w:val="ProsttextChar"/>
    <w:uiPriority w:val="99"/>
    <w:unhideWhenUsed/>
    <w:qFormat/>
    <w:rsid w:val="00FC784E"/>
    <w:pPr>
      <w:spacing w:after="0" w:line="240" w:lineRule="auto"/>
    </w:pPr>
    <w:rPr>
      <w:szCs w:val="21"/>
    </w:rPr>
  </w:style>
  <w:style w:type="paragraph" w:styleId="Zpat">
    <w:name w:val="footer"/>
    <w:aliases w:val="Char"/>
    <w:basedOn w:val="Normln"/>
    <w:uiPriority w:val="99"/>
    <w:rsid w:val="001F7432"/>
  </w:style>
  <w:style w:type="paragraph" w:customStyle="1" w:styleId="Default">
    <w:name w:val="Default"/>
    <w:rsid w:val="006A2056"/>
    <w:pPr>
      <w:autoSpaceDE w:val="0"/>
      <w:autoSpaceDN w:val="0"/>
      <w:adjustRightInd w:val="0"/>
      <w:spacing w:line="240" w:lineRule="auto"/>
    </w:pPr>
    <w:rPr>
      <w:rFonts w:ascii="Calibri" w:eastAsiaTheme="majorEastAsia" w:hAnsi="Calibri" w:cs="Calibri"/>
      <w:color w:val="000000"/>
      <w:sz w:val="24"/>
      <w:szCs w:val="24"/>
    </w:rPr>
  </w:style>
  <w:style w:type="paragraph" w:styleId="Zptenadresanaoblku">
    <w:name w:val="envelope return"/>
    <w:basedOn w:val="Normln"/>
    <w:uiPriority w:val="99"/>
    <w:rsid w:val="00F1230C"/>
    <w:pPr>
      <w:spacing w:after="0" w:line="240" w:lineRule="auto"/>
    </w:pPr>
    <w:rPr>
      <w:rFonts w:ascii="Times New Roman" w:eastAsiaTheme="majorEastAsia" w:hAnsi="Times New Roman" w:cstheme="majorBidi"/>
      <w:color w:val="auto"/>
      <w:szCs w:val="20"/>
      <w:lang w:val="en-US" w:bidi="en-US"/>
    </w:rPr>
  </w:style>
  <w:style w:type="character" w:styleId="Hypertextovodkaz">
    <w:name w:val="Hyperlink"/>
    <w:basedOn w:val="Standardnpsmoodstavce"/>
    <w:uiPriority w:val="99"/>
    <w:semiHidden/>
    <w:unhideWhenUsed/>
    <w:rsid w:val="009A2750"/>
    <w:rPr>
      <w:color w:val="0000FF"/>
      <w:u w:val="single"/>
    </w:rPr>
  </w:style>
  <w:style w:type="paragraph" w:styleId="Zhlav">
    <w:name w:val="header"/>
    <w:basedOn w:val="Normln"/>
    <w:link w:val="ZhlavChar1"/>
    <w:uiPriority w:val="99"/>
    <w:unhideWhenUsed/>
    <w:rsid w:val="007016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1">
    <w:name w:val="Záhlaví Char1"/>
    <w:basedOn w:val="Standardnpsmoodstavce"/>
    <w:link w:val="Zhlav"/>
    <w:uiPriority w:val="99"/>
    <w:rsid w:val="00701666"/>
    <w:rPr>
      <w:rFonts w:ascii="Calibri" w:eastAsia="Calibri" w:hAnsi="Calibri"/>
      <w:color w:val="00000A"/>
      <w:sz w:val="22"/>
    </w:rPr>
  </w:style>
  <w:style w:type="paragraph" w:customStyle="1" w:styleId="Obsahtabulky">
    <w:name w:val="Obsah tabulky"/>
    <w:basedOn w:val="Normln"/>
    <w:rsid w:val="00B84D2C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color w:val="auto"/>
      <w:kern w:val="1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0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92EC6-CE2D-4E6E-92C8-8FB5143A4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1</Pages>
  <Words>236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gr. Jan Schýbal</dc:creator>
  <cp:lastModifiedBy>David Novák</cp:lastModifiedBy>
  <cp:revision>221</cp:revision>
  <cp:lastPrinted>2021-05-04T09:15:00Z</cp:lastPrinted>
  <dcterms:created xsi:type="dcterms:W3CDTF">2018-04-25T09:10:00Z</dcterms:created>
  <dcterms:modified xsi:type="dcterms:W3CDTF">2021-05-04T09:16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